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29199A5" w14:textId="0922A39D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72FAA524" w:rsidR="00D12444" w:rsidRPr="00087892" w:rsidRDefault="00D843CA" w:rsidP="00D12444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t xml:space="preserve">Template for </w:t>
                            </w:r>
                            <w:r w:rsidR="00D12444">
                              <w:t>courses NOT provided a lesson plan by the district</w:t>
                            </w:r>
                          </w:p>
                          <w:p w14:paraId="462B3FFB" w14:textId="10EB6EAB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72FAA524" w:rsidR="00D12444" w:rsidRPr="00087892" w:rsidRDefault="00D843CA" w:rsidP="00D12444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t xml:space="preserve">Template for </w:t>
                      </w:r>
                      <w:r w:rsidR="00D12444">
                        <w:t>courses NOT provided a lesson plan by the district</w:t>
                      </w:r>
                    </w:p>
                    <w:p w14:paraId="462B3FFB" w14:textId="10EB6EAB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202</w:t>
      </w:r>
      <w:r w:rsidR="00D12444">
        <w:rPr>
          <w:rFonts w:ascii="Cooper Black" w:hAnsi="Cooper Black"/>
          <w:b/>
          <w:bCs/>
          <w:color w:val="000000" w:themeColor="text1"/>
          <w:sz w:val="40"/>
          <w:szCs w:val="40"/>
        </w:rPr>
        <w:t>5</w:t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-202</w:t>
      </w:r>
      <w:r w:rsidR="00D12444">
        <w:rPr>
          <w:rFonts w:ascii="Cooper Black" w:hAnsi="Cooper Black"/>
          <w:b/>
          <w:bCs/>
          <w:color w:val="000000" w:themeColor="text1"/>
          <w:sz w:val="40"/>
          <w:szCs w:val="40"/>
        </w:rPr>
        <w:t>6</w:t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6AA02076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_</w:t>
      </w:r>
      <w:r w:rsidR="00092571">
        <w:rPr>
          <w:rFonts w:ascii="Monotype Corsiva" w:hAnsi="Monotype Corsiva"/>
          <w:sz w:val="40"/>
          <w:szCs w:val="40"/>
        </w:rPr>
        <w:t>10/</w:t>
      </w:r>
      <w:r w:rsidR="00872BAE">
        <w:rPr>
          <w:rFonts w:ascii="Monotype Corsiva" w:hAnsi="Monotype Corsiva"/>
          <w:sz w:val="40"/>
          <w:szCs w:val="40"/>
        </w:rPr>
        <w:t>06/</w:t>
      </w:r>
      <w:proofErr w:type="gramStart"/>
      <w:r w:rsidR="00872BAE">
        <w:rPr>
          <w:rFonts w:ascii="Monotype Corsiva" w:hAnsi="Monotype Corsiva"/>
          <w:sz w:val="40"/>
          <w:szCs w:val="40"/>
        </w:rPr>
        <w:t>25</w:t>
      </w:r>
      <w:r w:rsidR="006D6531">
        <w:rPr>
          <w:rFonts w:ascii="Monotype Corsiva" w:hAnsi="Monotype Corsiva"/>
          <w:sz w:val="40"/>
          <w:szCs w:val="40"/>
        </w:rPr>
        <w:t>___</w:t>
      </w:r>
      <w:proofErr w:type="gramEnd"/>
      <w:r w:rsidR="006D6531">
        <w:rPr>
          <w:rFonts w:ascii="Monotype Corsiva" w:hAnsi="Monotype Corsiva"/>
          <w:sz w:val="40"/>
          <w:szCs w:val="40"/>
        </w:rPr>
        <w:t>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872BAE">
        <w:rPr>
          <w:rFonts w:ascii="Monotype Corsiva" w:hAnsi="Monotype Corsiva"/>
          <w:sz w:val="40"/>
          <w:szCs w:val="40"/>
        </w:rPr>
        <w:t>10</w:t>
      </w:r>
      <w:r w:rsidR="005C2C0F">
        <w:rPr>
          <w:rFonts w:ascii="Monotype Corsiva" w:hAnsi="Monotype Corsiva"/>
          <w:sz w:val="40"/>
          <w:szCs w:val="40"/>
        </w:rPr>
        <w:t>/</w:t>
      </w:r>
      <w:r w:rsidR="00872BAE">
        <w:rPr>
          <w:rFonts w:ascii="Monotype Corsiva" w:hAnsi="Monotype Corsiva"/>
          <w:sz w:val="40"/>
          <w:szCs w:val="40"/>
        </w:rPr>
        <w:t>10</w:t>
      </w:r>
      <w:r w:rsidR="000A6EEA">
        <w:rPr>
          <w:rFonts w:ascii="Monotype Corsiva" w:hAnsi="Monotype Corsiva"/>
          <w:sz w:val="40"/>
          <w:szCs w:val="40"/>
        </w:rPr>
        <w:t>/2025</w:t>
      </w:r>
      <w:r w:rsidR="006D6531">
        <w:rPr>
          <w:rFonts w:ascii="Monotype Corsiva" w:hAnsi="Monotype Corsiva"/>
          <w:sz w:val="40"/>
          <w:szCs w:val="40"/>
        </w:rPr>
        <w:t>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37C37CD6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_____</w:t>
      </w:r>
      <w:r w:rsidR="64D1003C" w:rsidRPr="001B168C">
        <w:rPr>
          <w:rFonts w:ascii="Cambria" w:hAnsi="Cambria"/>
          <w:sz w:val="21"/>
          <w:szCs w:val="21"/>
          <w:u w:val="single"/>
        </w:rPr>
        <w:t>_______________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B514C8" w:rsidRPr="001B168C">
        <w:rPr>
          <w:rFonts w:ascii="Cambria" w:hAnsi="Cambria"/>
          <w:sz w:val="21"/>
          <w:szCs w:val="21"/>
          <w:u w:val="single"/>
        </w:rPr>
        <w:t>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________________________</w:t>
      </w:r>
      <w:proofErr w:type="gramStart"/>
      <w:r w:rsidR="005773D0" w:rsidRPr="001B168C">
        <w:rPr>
          <w:rFonts w:ascii="Cambria" w:hAnsi="Cambria"/>
          <w:sz w:val="21"/>
          <w:szCs w:val="21"/>
          <w:u w:val="single"/>
        </w:rPr>
        <w:t>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</w:t>
      </w:r>
      <w:proofErr w:type="gramEnd"/>
      <w:r w:rsidR="754A25A2" w:rsidRPr="001B168C">
        <w:rPr>
          <w:rFonts w:ascii="Cambria" w:hAnsi="Cambria"/>
          <w:b/>
          <w:bCs/>
          <w:sz w:val="21"/>
          <w:szCs w:val="21"/>
        </w:rPr>
        <w:t xml:space="preserve">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___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000A52CF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9C6766" w:rsidRPr="006D32FE" w14:paraId="2404C781" w14:textId="77777777" w:rsidTr="00A66775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142FAE72" w:rsidR="009C6766" w:rsidRPr="006D32FE" w:rsidRDefault="009C6766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9C6766" w:rsidRPr="006D32FE" w:rsidRDefault="009C6766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9C6766" w:rsidRPr="006D32FE" w:rsidRDefault="009C6766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9C6766" w:rsidRPr="006D32FE" w:rsidRDefault="009C6766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9C6766" w:rsidRPr="006D32FE" w:rsidRDefault="009C6766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DDAB00" w14:textId="77777777" w:rsidR="0035252C" w:rsidRDefault="0035252C" w:rsidP="0035252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77F6032D" w14:textId="77777777" w:rsidR="0035252C" w:rsidRDefault="0035252C" w:rsidP="0035252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4</w:t>
            </w:r>
          </w:p>
          <w:p w14:paraId="33E4CFEE" w14:textId="77777777" w:rsidR="0035252C" w:rsidRDefault="0035252C" w:rsidP="0035252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Demand</w:t>
            </w:r>
          </w:p>
          <w:p w14:paraId="6C09BD97" w14:textId="77777777" w:rsidR="0035252C" w:rsidRDefault="0035252C" w:rsidP="0035252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Understanding Demand</w:t>
            </w:r>
          </w:p>
          <w:p w14:paraId="4CBB4BC8" w14:textId="77777777" w:rsidR="0035252C" w:rsidRDefault="0035252C" w:rsidP="0035252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</w:t>
            </w:r>
          </w:p>
          <w:p w14:paraId="4857104C" w14:textId="77777777" w:rsidR="0035252C" w:rsidRDefault="0035252C" w:rsidP="0035252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hifts in the Demand Curve</w:t>
            </w:r>
          </w:p>
          <w:p w14:paraId="4F1908E1" w14:textId="77777777" w:rsidR="0035252C" w:rsidRDefault="0035252C" w:rsidP="0035252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3 Elasticity of Demand</w:t>
            </w:r>
          </w:p>
          <w:p w14:paraId="42094E0B" w14:textId="0E766E57" w:rsidR="00342011" w:rsidRPr="006D32FE" w:rsidRDefault="0035252C" w:rsidP="0035252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84-107</w:t>
            </w:r>
          </w:p>
        </w:tc>
        <w:tc>
          <w:tcPr>
            <w:tcW w:w="4944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F547DA" w14:textId="77777777" w:rsidR="00313B2A" w:rsidRPr="000A6EEA" w:rsidRDefault="00313B2A" w:rsidP="000A6EEA">
            <w:pPr>
              <w:widowControl w:val="0"/>
              <w:spacing w:line="240" w:lineRule="auto"/>
              <w:jc w:val="center"/>
              <w:rPr>
                <w:rFonts w:asciiTheme="minorHAnsi" w:hAnsiTheme="minorHAnsi" w:cstheme="minorHAnsi"/>
              </w:rPr>
            </w:pPr>
          </w:p>
          <w:p w14:paraId="06DC6340" w14:textId="4E53BD98" w:rsidR="009C6766" w:rsidRDefault="009C6766" w:rsidP="000A6EEA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2E5ACF99" w14:textId="77777777" w:rsidR="0065181D" w:rsidRDefault="0065181D" w:rsidP="0065181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6CDAF4CD" w14:textId="77777777" w:rsidR="0065181D" w:rsidRDefault="0065181D" w:rsidP="0065181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4</w:t>
            </w:r>
          </w:p>
          <w:p w14:paraId="26EE3C9C" w14:textId="77777777" w:rsidR="0065181D" w:rsidRDefault="0065181D" w:rsidP="0065181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Demand</w:t>
            </w:r>
          </w:p>
          <w:p w14:paraId="1C97E1F3" w14:textId="77777777" w:rsidR="0065181D" w:rsidRDefault="0065181D" w:rsidP="0065181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Understanding Demand</w:t>
            </w:r>
          </w:p>
          <w:p w14:paraId="09C3E060" w14:textId="77777777" w:rsidR="0065181D" w:rsidRDefault="0065181D" w:rsidP="0065181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</w:t>
            </w:r>
          </w:p>
          <w:p w14:paraId="3A838616" w14:textId="77777777" w:rsidR="0065181D" w:rsidRDefault="0065181D" w:rsidP="0065181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hifts in the Demand Curve</w:t>
            </w:r>
          </w:p>
          <w:p w14:paraId="62BBD135" w14:textId="77777777" w:rsidR="0065181D" w:rsidRDefault="0065181D" w:rsidP="0065181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3 Elasticity of Demand</w:t>
            </w:r>
          </w:p>
          <w:p w14:paraId="7D7D6373" w14:textId="5A55C893" w:rsidR="000A6EEA" w:rsidRPr="006D32FE" w:rsidRDefault="0065181D" w:rsidP="0065181D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84-107</w:t>
            </w:r>
          </w:p>
        </w:tc>
        <w:tc>
          <w:tcPr>
            <w:tcW w:w="5245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8BE591" w14:textId="77777777" w:rsidR="000A6EEA" w:rsidRDefault="000A6EEA" w:rsidP="000A6EEA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67B9DF8F" w14:textId="77777777" w:rsidR="0065181D" w:rsidRDefault="0065181D" w:rsidP="0065181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60C251AE" w14:textId="77777777" w:rsidR="0065181D" w:rsidRDefault="0065181D" w:rsidP="0065181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4</w:t>
            </w:r>
          </w:p>
          <w:p w14:paraId="19C46D29" w14:textId="77777777" w:rsidR="0065181D" w:rsidRDefault="0065181D" w:rsidP="0065181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Demand</w:t>
            </w:r>
          </w:p>
          <w:p w14:paraId="1F9C756B" w14:textId="77777777" w:rsidR="0065181D" w:rsidRDefault="0065181D" w:rsidP="0065181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Understanding Demand</w:t>
            </w:r>
          </w:p>
          <w:p w14:paraId="50515433" w14:textId="77777777" w:rsidR="0065181D" w:rsidRDefault="0065181D" w:rsidP="0065181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</w:t>
            </w:r>
          </w:p>
          <w:p w14:paraId="5B18098F" w14:textId="77777777" w:rsidR="0065181D" w:rsidRDefault="0065181D" w:rsidP="0065181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hifts in the Demand Curve</w:t>
            </w:r>
          </w:p>
          <w:p w14:paraId="44339568" w14:textId="77777777" w:rsidR="0065181D" w:rsidRDefault="0065181D" w:rsidP="0065181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3 Elasticity of Demand</w:t>
            </w:r>
          </w:p>
          <w:p w14:paraId="672C27EE" w14:textId="09F78430" w:rsidR="000A6EEA" w:rsidRPr="006D32FE" w:rsidRDefault="0065181D" w:rsidP="0065181D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84-107</w:t>
            </w:r>
          </w:p>
        </w:tc>
      </w:tr>
      <w:tr w:rsidR="00A410A7" w:rsidRPr="006D32FE" w14:paraId="43D4F6AC" w14:textId="77777777" w:rsidTr="002E64B6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Grade level standard (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nclude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CF4FB0" w14:textId="1E886376" w:rsidR="00A410A7" w:rsidRDefault="00A410A7" w:rsidP="000A6EEA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</w:pPr>
          </w:p>
          <w:p w14:paraId="65E22986" w14:textId="77777777" w:rsidR="00067523" w:rsidRDefault="00067523" w:rsidP="00067523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 10 Identify factors that cause changes in market supply and demand</w:t>
            </w:r>
          </w:p>
          <w:p w14:paraId="305FE3A1" w14:textId="3D6F80D7" w:rsidR="00067523" w:rsidRDefault="00067523" w:rsidP="00067523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 12 Define market equilibrium, and explain how supply and demand guide prices towards equilibrium to avoid surpluses or shortages</w:t>
            </w:r>
          </w:p>
          <w:p w14:paraId="69AC6B2E" w14:textId="77777777" w:rsidR="00067523" w:rsidRDefault="00067523" w:rsidP="00067523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 14 Describe causes of shortages and surpluses</w:t>
            </w:r>
          </w:p>
          <w:p w14:paraId="5BA0D33F" w14:textId="1698BFCC" w:rsidR="00E7729B" w:rsidRPr="006D32FE" w:rsidRDefault="00067523" w:rsidP="00067523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t>E. 15 Analyze effects of shortages and surpluses on supply and demand</w:t>
            </w:r>
          </w:p>
        </w:tc>
      </w:tr>
      <w:tr w:rsidR="009C6766" w:rsidRPr="006D32FE" w14:paraId="17DA884E" w14:textId="77777777" w:rsidTr="006F05E9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C6766" w:rsidRPr="006D32FE" w:rsidRDefault="009C6766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9C6766" w:rsidRDefault="009C6766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9C6766" w:rsidRDefault="009C6766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9C6766" w:rsidRDefault="009C6766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9C6766" w:rsidRPr="002E64B6" w:rsidRDefault="009C6766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9C6766" w:rsidRPr="006D32FE" w:rsidRDefault="009C6766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9C6766" w:rsidRPr="002E64B6" w:rsidRDefault="009C6766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9C6766" w:rsidRPr="006D32FE" w:rsidRDefault="009C6766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9C6766" w:rsidRPr="006D32FE" w:rsidRDefault="009C6766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9C6766" w:rsidRPr="006D32FE" w:rsidRDefault="009C6766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2EB469" w14:textId="77777777" w:rsidR="006300B6" w:rsidRDefault="006300B6" w:rsidP="006300B6">
            <w:pPr>
              <w:widowControl w:val="0"/>
              <w:spacing w:line="240" w:lineRule="auto"/>
            </w:pPr>
            <w:r>
              <w:t>I CAN</w:t>
            </w:r>
          </w:p>
          <w:p w14:paraId="41CBF557" w14:textId="77777777" w:rsidR="006300B6" w:rsidRPr="00500AE5" w:rsidRDefault="006300B6" w:rsidP="006300B6">
            <w:pPr>
              <w:widowControl w:val="0"/>
              <w:numPr>
                <w:ilvl w:val="0"/>
                <w:numId w:val="47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00AE5">
              <w:rPr>
                <w:rFonts w:ascii="Cambria" w:hAnsi="Cambria"/>
                <w:b/>
                <w:bCs/>
                <w:sz w:val="20"/>
                <w:szCs w:val="20"/>
              </w:rPr>
              <w:t>Explain</w:t>
            </w:r>
            <w:r w:rsidRPr="00500AE5">
              <w:rPr>
                <w:rFonts w:ascii="Cambria" w:hAnsi="Cambria"/>
                <w:sz w:val="20"/>
                <w:szCs w:val="20"/>
              </w:rPr>
              <w:t xml:space="preserve"> the law of demand.</w:t>
            </w:r>
          </w:p>
          <w:p w14:paraId="488FD23D" w14:textId="77777777" w:rsidR="006300B6" w:rsidRPr="00500AE5" w:rsidRDefault="006300B6" w:rsidP="006300B6">
            <w:pPr>
              <w:widowControl w:val="0"/>
              <w:numPr>
                <w:ilvl w:val="0"/>
                <w:numId w:val="47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00AE5">
              <w:rPr>
                <w:rFonts w:ascii="Cambria" w:hAnsi="Cambria"/>
                <w:b/>
                <w:bCs/>
                <w:sz w:val="20"/>
                <w:szCs w:val="20"/>
              </w:rPr>
              <w:t>Describe</w:t>
            </w:r>
            <w:r w:rsidRPr="00500AE5">
              <w:rPr>
                <w:rFonts w:ascii="Cambria" w:hAnsi="Cambria"/>
                <w:sz w:val="20"/>
                <w:szCs w:val="20"/>
              </w:rPr>
              <w:t xml:space="preserve"> how the substitution </w:t>
            </w:r>
            <w:proofErr w:type="gramStart"/>
            <w:r w:rsidRPr="00500AE5">
              <w:rPr>
                <w:rFonts w:ascii="Cambria" w:hAnsi="Cambria"/>
                <w:sz w:val="20"/>
                <w:szCs w:val="20"/>
              </w:rPr>
              <w:t>effect</w:t>
            </w:r>
            <w:proofErr w:type="gramEnd"/>
            <w:r w:rsidRPr="00500AE5">
              <w:rPr>
                <w:rFonts w:ascii="Cambria" w:hAnsi="Cambria"/>
                <w:sz w:val="20"/>
                <w:szCs w:val="20"/>
              </w:rPr>
              <w:t xml:space="preserve"> and the income effect influence decisions.</w:t>
            </w:r>
          </w:p>
          <w:p w14:paraId="50813A83" w14:textId="77777777" w:rsidR="006300B6" w:rsidRPr="00500AE5" w:rsidRDefault="006300B6" w:rsidP="006300B6">
            <w:pPr>
              <w:widowControl w:val="0"/>
              <w:numPr>
                <w:ilvl w:val="0"/>
                <w:numId w:val="47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00AE5">
              <w:rPr>
                <w:rFonts w:ascii="Cambria" w:hAnsi="Cambria"/>
                <w:b/>
                <w:bCs/>
                <w:sz w:val="20"/>
                <w:szCs w:val="20"/>
              </w:rPr>
              <w:t>Create</w:t>
            </w:r>
            <w:r w:rsidRPr="00500AE5">
              <w:rPr>
                <w:rFonts w:ascii="Cambria" w:hAnsi="Cambria"/>
                <w:sz w:val="20"/>
                <w:szCs w:val="20"/>
              </w:rPr>
              <w:t xml:space="preserve"> a demand schedule for an individual and a market.</w:t>
            </w:r>
          </w:p>
          <w:p w14:paraId="4F4850E3" w14:textId="4B9C5081" w:rsidR="00266F3B" w:rsidRPr="00500AE5" w:rsidRDefault="006300B6" w:rsidP="00266F3B">
            <w:pPr>
              <w:widowControl w:val="0"/>
              <w:numPr>
                <w:ilvl w:val="0"/>
                <w:numId w:val="47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00AE5">
              <w:rPr>
                <w:rFonts w:ascii="Cambria" w:hAnsi="Cambria"/>
                <w:b/>
                <w:bCs/>
                <w:sz w:val="20"/>
                <w:szCs w:val="20"/>
              </w:rPr>
              <w:t>Interpret</w:t>
            </w:r>
            <w:r w:rsidRPr="00500AE5">
              <w:rPr>
                <w:rFonts w:ascii="Cambria" w:hAnsi="Cambria"/>
                <w:sz w:val="20"/>
                <w:szCs w:val="20"/>
              </w:rPr>
              <w:t xml:space="preserve"> </w:t>
            </w:r>
            <w:r w:rsidR="00266F3B" w:rsidRPr="00500AE5">
              <w:rPr>
                <w:rFonts w:ascii="Cambria" w:hAnsi="Cambria"/>
                <w:sz w:val="20"/>
                <w:szCs w:val="20"/>
              </w:rPr>
              <w:t>a</w:t>
            </w:r>
            <w:r w:rsidR="00266F3B">
              <w:rPr>
                <w:rFonts w:ascii="Cambria" w:hAnsi="Cambria"/>
                <w:sz w:val="20"/>
                <w:szCs w:val="20"/>
              </w:rPr>
              <w:t xml:space="preserve"> </w:t>
            </w:r>
            <w:r w:rsidR="00266F3B" w:rsidRPr="00500AE5">
              <w:rPr>
                <w:rFonts w:ascii="Cambria" w:hAnsi="Cambria"/>
                <w:sz w:val="20"/>
                <w:szCs w:val="20"/>
              </w:rPr>
              <w:lastRenderedPageBreak/>
              <w:t>demand graph using demand schedules</w:t>
            </w:r>
            <w:r w:rsidR="00266F3B">
              <w:rPr>
                <w:rFonts w:ascii="Cambria" w:hAnsi="Cambria"/>
                <w:sz w:val="20"/>
                <w:szCs w:val="20"/>
              </w:rPr>
              <w:t xml:space="preserve"> with 75% mastery</w:t>
            </w:r>
          </w:p>
          <w:p w14:paraId="40E7AF7C" w14:textId="2453FD37" w:rsidR="00DA6986" w:rsidRDefault="00DA6986" w:rsidP="006300B6">
            <w:pPr>
              <w:rPr>
                <w:rFonts w:ascii="Cambria" w:hAnsi="Cambria"/>
                <w:sz w:val="20"/>
                <w:szCs w:val="20"/>
              </w:rPr>
            </w:pPr>
          </w:p>
          <w:p w14:paraId="01D8BB28" w14:textId="7915B6A4" w:rsidR="009C6766" w:rsidRPr="006D32FE" w:rsidRDefault="00337ED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explain all vocabulary </w:t>
            </w:r>
            <w:r w:rsidR="004547AB">
              <w:rPr>
                <w:rFonts w:ascii="Cambria" w:hAnsi="Cambria"/>
                <w:sz w:val="20"/>
                <w:szCs w:val="20"/>
              </w:rPr>
              <w:t>with 75% mastery</w:t>
            </w:r>
          </w:p>
        </w:tc>
        <w:tc>
          <w:tcPr>
            <w:tcW w:w="4944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A09D20" w14:textId="77777777" w:rsidR="00266F3B" w:rsidRDefault="00266F3B" w:rsidP="00266F3B">
            <w:pPr>
              <w:widowControl w:val="0"/>
              <w:spacing w:line="240" w:lineRule="auto"/>
            </w:pPr>
            <w:r>
              <w:lastRenderedPageBreak/>
              <w:t>I CAN</w:t>
            </w:r>
          </w:p>
          <w:p w14:paraId="79B8B102" w14:textId="77777777" w:rsidR="00266F3B" w:rsidRPr="00500AE5" w:rsidRDefault="00266F3B" w:rsidP="00266F3B">
            <w:pPr>
              <w:widowControl w:val="0"/>
              <w:numPr>
                <w:ilvl w:val="0"/>
                <w:numId w:val="47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00AE5">
              <w:rPr>
                <w:rFonts w:ascii="Cambria" w:hAnsi="Cambria"/>
                <w:b/>
                <w:bCs/>
                <w:sz w:val="20"/>
                <w:szCs w:val="20"/>
              </w:rPr>
              <w:t>Explain</w:t>
            </w:r>
            <w:r w:rsidRPr="00500AE5">
              <w:rPr>
                <w:rFonts w:ascii="Cambria" w:hAnsi="Cambria"/>
                <w:sz w:val="20"/>
                <w:szCs w:val="20"/>
              </w:rPr>
              <w:t xml:space="preserve"> the law of demand.</w:t>
            </w:r>
          </w:p>
          <w:p w14:paraId="3D6B9881" w14:textId="77777777" w:rsidR="00266F3B" w:rsidRPr="00500AE5" w:rsidRDefault="00266F3B" w:rsidP="00266F3B">
            <w:pPr>
              <w:widowControl w:val="0"/>
              <w:numPr>
                <w:ilvl w:val="0"/>
                <w:numId w:val="47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00AE5">
              <w:rPr>
                <w:rFonts w:ascii="Cambria" w:hAnsi="Cambria"/>
                <w:b/>
                <w:bCs/>
                <w:sz w:val="20"/>
                <w:szCs w:val="20"/>
              </w:rPr>
              <w:t>Describe</w:t>
            </w:r>
            <w:r w:rsidRPr="00500AE5">
              <w:rPr>
                <w:rFonts w:ascii="Cambria" w:hAnsi="Cambria"/>
                <w:sz w:val="20"/>
                <w:szCs w:val="20"/>
              </w:rPr>
              <w:t xml:space="preserve"> how the substitution </w:t>
            </w:r>
            <w:proofErr w:type="gramStart"/>
            <w:r w:rsidRPr="00500AE5">
              <w:rPr>
                <w:rFonts w:ascii="Cambria" w:hAnsi="Cambria"/>
                <w:sz w:val="20"/>
                <w:szCs w:val="20"/>
              </w:rPr>
              <w:t>effect</w:t>
            </w:r>
            <w:proofErr w:type="gramEnd"/>
            <w:r w:rsidRPr="00500AE5">
              <w:rPr>
                <w:rFonts w:ascii="Cambria" w:hAnsi="Cambria"/>
                <w:sz w:val="20"/>
                <w:szCs w:val="20"/>
              </w:rPr>
              <w:t xml:space="preserve"> and the income effect influence decisions.</w:t>
            </w:r>
          </w:p>
          <w:p w14:paraId="63C67397" w14:textId="77777777" w:rsidR="00266F3B" w:rsidRPr="00500AE5" w:rsidRDefault="00266F3B" w:rsidP="00266F3B">
            <w:pPr>
              <w:widowControl w:val="0"/>
              <w:numPr>
                <w:ilvl w:val="0"/>
                <w:numId w:val="47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00AE5">
              <w:rPr>
                <w:rFonts w:ascii="Cambria" w:hAnsi="Cambria"/>
                <w:b/>
                <w:bCs/>
                <w:sz w:val="20"/>
                <w:szCs w:val="20"/>
              </w:rPr>
              <w:t>Create</w:t>
            </w:r>
            <w:r w:rsidRPr="00500AE5">
              <w:rPr>
                <w:rFonts w:ascii="Cambria" w:hAnsi="Cambria"/>
                <w:sz w:val="20"/>
                <w:szCs w:val="20"/>
              </w:rPr>
              <w:t xml:space="preserve"> a demand schedule for an individual and a market.</w:t>
            </w:r>
          </w:p>
          <w:p w14:paraId="52AC0C0D" w14:textId="72F4DB21" w:rsidR="00266F3B" w:rsidRPr="00500AE5" w:rsidRDefault="00266F3B" w:rsidP="00266F3B">
            <w:pPr>
              <w:widowControl w:val="0"/>
              <w:numPr>
                <w:ilvl w:val="0"/>
                <w:numId w:val="47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00AE5">
              <w:rPr>
                <w:rFonts w:ascii="Cambria" w:hAnsi="Cambria"/>
                <w:b/>
                <w:bCs/>
                <w:sz w:val="20"/>
                <w:szCs w:val="20"/>
              </w:rPr>
              <w:t>Interpret</w:t>
            </w:r>
            <w:r w:rsidRPr="00500AE5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gramStart"/>
            <w:r w:rsidRPr="00500AE5">
              <w:rPr>
                <w:rFonts w:ascii="Cambria" w:hAnsi="Cambria"/>
                <w:sz w:val="20"/>
                <w:szCs w:val="20"/>
              </w:rPr>
              <w:t>a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500AE5">
              <w:rPr>
                <w:rFonts w:ascii="Cambria" w:hAnsi="Cambria"/>
                <w:sz w:val="20"/>
                <w:szCs w:val="20"/>
              </w:rPr>
              <w:t xml:space="preserve"> demand</w:t>
            </w:r>
            <w:proofErr w:type="gramEnd"/>
            <w:r w:rsidRPr="00500AE5">
              <w:rPr>
                <w:rFonts w:ascii="Cambria" w:hAnsi="Cambria"/>
                <w:sz w:val="20"/>
                <w:szCs w:val="20"/>
              </w:rPr>
              <w:t xml:space="preserve"> graph using demand schedules</w:t>
            </w:r>
            <w:r>
              <w:rPr>
                <w:rFonts w:ascii="Cambria" w:hAnsi="Cambria"/>
                <w:sz w:val="20"/>
                <w:szCs w:val="20"/>
              </w:rPr>
              <w:t xml:space="preserve"> with 75% mastery</w:t>
            </w:r>
          </w:p>
          <w:p w14:paraId="2D573573" w14:textId="77777777" w:rsidR="00266F3B" w:rsidRDefault="00266F3B" w:rsidP="00266F3B">
            <w:pPr>
              <w:rPr>
                <w:rFonts w:ascii="Cambria" w:hAnsi="Cambria"/>
                <w:sz w:val="20"/>
                <w:szCs w:val="20"/>
              </w:rPr>
            </w:pPr>
          </w:p>
          <w:p w14:paraId="0F36F81B" w14:textId="05AA57BF" w:rsidR="000A6EEA" w:rsidRPr="006D32FE" w:rsidRDefault="000A6EEA" w:rsidP="00266F3B">
            <w:pPr>
              <w:rPr>
                <w:rFonts w:ascii="Cambria" w:hAnsi="Cambria"/>
                <w:sz w:val="20"/>
                <w:szCs w:val="20"/>
              </w:rPr>
            </w:pPr>
          </w:p>
          <w:p w14:paraId="5C2E3E7F" w14:textId="088534AD" w:rsidR="009C6766" w:rsidRDefault="004547AB" w:rsidP="000A6EEA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explain all vocabulary with 75% mastery</w:t>
            </w:r>
          </w:p>
          <w:p w14:paraId="5D23F95C" w14:textId="0FAE7855" w:rsidR="000A6EEA" w:rsidRPr="006D32FE" w:rsidRDefault="000A6EEA" w:rsidP="000A6EEA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5245" w:type="dxa"/>
            <w:gridSpan w:val="2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06BC5A" w14:textId="77777777" w:rsidR="00621156" w:rsidRDefault="00621156" w:rsidP="00621156">
            <w:pPr>
              <w:widowControl w:val="0"/>
              <w:spacing w:line="240" w:lineRule="auto"/>
            </w:pPr>
            <w:r>
              <w:t>I CAN</w:t>
            </w:r>
          </w:p>
          <w:p w14:paraId="3574B724" w14:textId="77777777" w:rsidR="00621156" w:rsidRPr="00500AE5" w:rsidRDefault="00621156" w:rsidP="00621156">
            <w:pPr>
              <w:widowControl w:val="0"/>
              <w:numPr>
                <w:ilvl w:val="0"/>
                <w:numId w:val="47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00AE5">
              <w:rPr>
                <w:rFonts w:ascii="Cambria" w:hAnsi="Cambria"/>
                <w:b/>
                <w:bCs/>
                <w:sz w:val="20"/>
                <w:szCs w:val="20"/>
              </w:rPr>
              <w:t>Explain</w:t>
            </w:r>
            <w:r w:rsidRPr="00500AE5">
              <w:rPr>
                <w:rFonts w:ascii="Cambria" w:hAnsi="Cambria"/>
                <w:sz w:val="20"/>
                <w:szCs w:val="20"/>
              </w:rPr>
              <w:t xml:space="preserve"> the law of demand.</w:t>
            </w:r>
          </w:p>
          <w:p w14:paraId="59A2BB6A" w14:textId="77777777" w:rsidR="00621156" w:rsidRPr="00500AE5" w:rsidRDefault="00621156" w:rsidP="00621156">
            <w:pPr>
              <w:widowControl w:val="0"/>
              <w:numPr>
                <w:ilvl w:val="0"/>
                <w:numId w:val="47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00AE5">
              <w:rPr>
                <w:rFonts w:ascii="Cambria" w:hAnsi="Cambria"/>
                <w:b/>
                <w:bCs/>
                <w:sz w:val="20"/>
                <w:szCs w:val="20"/>
              </w:rPr>
              <w:t>Describe</w:t>
            </w:r>
            <w:r w:rsidRPr="00500AE5">
              <w:rPr>
                <w:rFonts w:ascii="Cambria" w:hAnsi="Cambria"/>
                <w:sz w:val="20"/>
                <w:szCs w:val="20"/>
              </w:rPr>
              <w:t xml:space="preserve"> how the substitution </w:t>
            </w:r>
            <w:proofErr w:type="gramStart"/>
            <w:r w:rsidRPr="00500AE5">
              <w:rPr>
                <w:rFonts w:ascii="Cambria" w:hAnsi="Cambria"/>
                <w:sz w:val="20"/>
                <w:szCs w:val="20"/>
              </w:rPr>
              <w:t>effect</w:t>
            </w:r>
            <w:proofErr w:type="gramEnd"/>
            <w:r w:rsidRPr="00500AE5">
              <w:rPr>
                <w:rFonts w:ascii="Cambria" w:hAnsi="Cambria"/>
                <w:sz w:val="20"/>
                <w:szCs w:val="20"/>
              </w:rPr>
              <w:t xml:space="preserve"> and the income effect influence decisions.</w:t>
            </w:r>
          </w:p>
          <w:p w14:paraId="52FCBB75" w14:textId="77777777" w:rsidR="00621156" w:rsidRPr="00500AE5" w:rsidRDefault="00621156" w:rsidP="00621156">
            <w:pPr>
              <w:widowControl w:val="0"/>
              <w:numPr>
                <w:ilvl w:val="0"/>
                <w:numId w:val="47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00AE5">
              <w:rPr>
                <w:rFonts w:ascii="Cambria" w:hAnsi="Cambria"/>
                <w:b/>
                <w:bCs/>
                <w:sz w:val="20"/>
                <w:szCs w:val="20"/>
              </w:rPr>
              <w:t>Create</w:t>
            </w:r>
            <w:r w:rsidRPr="00500AE5">
              <w:rPr>
                <w:rFonts w:ascii="Cambria" w:hAnsi="Cambria"/>
                <w:sz w:val="20"/>
                <w:szCs w:val="20"/>
              </w:rPr>
              <w:t xml:space="preserve"> a demand schedule for an individual and a market.</w:t>
            </w:r>
          </w:p>
          <w:p w14:paraId="44B04B33" w14:textId="77777777" w:rsidR="00621156" w:rsidRPr="00500AE5" w:rsidRDefault="00621156" w:rsidP="00621156">
            <w:pPr>
              <w:widowControl w:val="0"/>
              <w:numPr>
                <w:ilvl w:val="0"/>
                <w:numId w:val="47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00AE5">
              <w:rPr>
                <w:rFonts w:ascii="Cambria" w:hAnsi="Cambria"/>
                <w:b/>
                <w:bCs/>
                <w:sz w:val="20"/>
                <w:szCs w:val="20"/>
              </w:rPr>
              <w:t>Interpret</w:t>
            </w:r>
            <w:r w:rsidRPr="00500AE5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gramStart"/>
            <w:r w:rsidRPr="00500AE5">
              <w:rPr>
                <w:rFonts w:ascii="Cambria" w:hAnsi="Cambria"/>
                <w:sz w:val="20"/>
                <w:szCs w:val="20"/>
              </w:rPr>
              <w:t>a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500AE5">
              <w:rPr>
                <w:rFonts w:ascii="Cambria" w:hAnsi="Cambria"/>
                <w:sz w:val="20"/>
                <w:szCs w:val="20"/>
              </w:rPr>
              <w:t xml:space="preserve"> demand</w:t>
            </w:r>
            <w:proofErr w:type="gramEnd"/>
            <w:r w:rsidRPr="00500AE5">
              <w:rPr>
                <w:rFonts w:ascii="Cambria" w:hAnsi="Cambria"/>
                <w:sz w:val="20"/>
                <w:szCs w:val="20"/>
              </w:rPr>
              <w:t xml:space="preserve"> graph using demand schedules</w:t>
            </w:r>
            <w:r>
              <w:rPr>
                <w:rFonts w:ascii="Cambria" w:hAnsi="Cambria"/>
                <w:sz w:val="20"/>
                <w:szCs w:val="20"/>
              </w:rPr>
              <w:t xml:space="preserve"> with 75% mastery</w:t>
            </w:r>
          </w:p>
          <w:p w14:paraId="3A41B93F" w14:textId="77777777" w:rsidR="00621156" w:rsidRDefault="00621156" w:rsidP="00621156">
            <w:pPr>
              <w:rPr>
                <w:rFonts w:ascii="Cambria" w:hAnsi="Cambria"/>
                <w:sz w:val="20"/>
                <w:szCs w:val="20"/>
              </w:rPr>
            </w:pPr>
          </w:p>
          <w:p w14:paraId="066C77F0" w14:textId="77777777" w:rsidR="00621156" w:rsidRPr="006D32FE" w:rsidRDefault="00621156" w:rsidP="00621156">
            <w:pPr>
              <w:rPr>
                <w:rFonts w:ascii="Cambria" w:hAnsi="Cambria"/>
                <w:sz w:val="20"/>
                <w:szCs w:val="20"/>
              </w:rPr>
            </w:pPr>
          </w:p>
          <w:p w14:paraId="0A41E1B2" w14:textId="77777777" w:rsidR="00621156" w:rsidRDefault="00621156" w:rsidP="0062115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explain all vocabulary with 75% mastery</w:t>
            </w:r>
          </w:p>
          <w:p w14:paraId="39CA1027" w14:textId="264AF1CB" w:rsidR="000A6EEA" w:rsidRPr="006D32FE" w:rsidRDefault="000A6EEA" w:rsidP="000A6EEA">
            <w:pPr>
              <w:widowControl w:val="0"/>
              <w:spacing w:line="240" w:lineRule="auto"/>
              <w:jc w:val="right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23"/>
        <w:gridCol w:w="2150"/>
        <w:gridCol w:w="4828"/>
        <w:gridCol w:w="5122"/>
        <w:gridCol w:w="357"/>
      </w:tblGrid>
      <w:tr w:rsidR="009C6766" w:rsidRPr="006D32FE" w14:paraId="49219E4D" w14:textId="77777777" w:rsidTr="004F74ED">
        <w:trPr>
          <w:gridAfter w:val="1"/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C6766" w:rsidRPr="006D32FE" w:rsidRDefault="009C6766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C6766" w:rsidRPr="006D32FE" w:rsidRDefault="009C6766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34E14B89" w:rsidR="009C6766" w:rsidRPr="006D32FE" w:rsidRDefault="00CD70E3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Not enough time</w:t>
            </w:r>
          </w:p>
        </w:tc>
        <w:tc>
          <w:tcPr>
            <w:tcW w:w="4944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3AA650EF" w:rsidR="009C6766" w:rsidRPr="006D32FE" w:rsidRDefault="00CD70E3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Not enough time</w:t>
            </w:r>
          </w:p>
        </w:tc>
        <w:tc>
          <w:tcPr>
            <w:tcW w:w="5245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197BBD97" w:rsidR="009C6766" w:rsidRPr="006D32FE" w:rsidRDefault="00CD70E3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Not enough time</w:t>
            </w:r>
          </w:p>
        </w:tc>
      </w:tr>
      <w:tr w:rsidR="009C6766" w:rsidRPr="006D32FE" w14:paraId="6BFD344F" w14:textId="77777777" w:rsidTr="00126784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9C6766" w:rsidRPr="006D32FE" w:rsidRDefault="009C6766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9C6766" w:rsidRPr="006D32FE" w:rsidRDefault="009C6766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 xml:space="preserve">This literacy-based activity should be ready for students to begin </w:t>
            </w:r>
            <w:proofErr w:type="gramStart"/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orking on</w:t>
            </w:r>
            <w:proofErr w:type="gramEnd"/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 xml:space="preserve">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B9CB53" w14:textId="77777777" w:rsidR="00582022" w:rsidRDefault="00582022" w:rsidP="00582022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 xml:space="preserve">TSW write </w:t>
            </w:r>
            <w:proofErr w:type="gramStart"/>
            <w:r>
              <w:rPr>
                <w:color w:val="FF0000"/>
              </w:rPr>
              <w:t>question</w:t>
            </w:r>
            <w:proofErr w:type="gramEnd"/>
            <w:r>
              <w:rPr>
                <w:color w:val="FF0000"/>
              </w:rPr>
              <w:t xml:space="preserve">, all answer choices, answer </w:t>
            </w:r>
            <w:proofErr w:type="gramStart"/>
            <w:r>
              <w:rPr>
                <w:color w:val="FF0000"/>
              </w:rPr>
              <w:t>question</w:t>
            </w:r>
            <w:proofErr w:type="gramEnd"/>
            <w:r>
              <w:rPr>
                <w:color w:val="FF0000"/>
              </w:rPr>
              <w:t xml:space="preserve"> and justify </w:t>
            </w:r>
            <w:proofErr w:type="gramStart"/>
            <w:r>
              <w:rPr>
                <w:color w:val="FF0000"/>
              </w:rPr>
              <w:t>answer</w:t>
            </w:r>
            <w:proofErr w:type="gramEnd"/>
          </w:p>
          <w:p w14:paraId="62BA089D" w14:textId="77777777" w:rsidR="00582022" w:rsidRDefault="00582022" w:rsidP="00582022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 xml:space="preserve">A music store holds </w:t>
            </w:r>
            <w:proofErr w:type="gramStart"/>
            <w:r>
              <w:rPr>
                <w:color w:val="FF0000"/>
              </w:rPr>
              <w:t>a half</w:t>
            </w:r>
            <w:proofErr w:type="gramEnd"/>
            <w:r>
              <w:rPr>
                <w:color w:val="FF0000"/>
              </w:rPr>
              <w:t>-price sale on all CDs. During the sale, people buy more CDs than usual. What does this event show?</w:t>
            </w:r>
          </w:p>
          <w:p w14:paraId="15E96A98" w14:textId="77777777" w:rsidR="00582022" w:rsidRDefault="00582022" w:rsidP="00582022">
            <w:pPr>
              <w:pStyle w:val="ListParagraph"/>
              <w:widowControl w:val="0"/>
              <w:numPr>
                <w:ilvl w:val="0"/>
                <w:numId w:val="50"/>
              </w:numPr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Inelasticity of demand</w:t>
            </w:r>
          </w:p>
          <w:p w14:paraId="36AB10DA" w14:textId="77777777" w:rsidR="00582022" w:rsidRDefault="00582022" w:rsidP="00582022">
            <w:pPr>
              <w:pStyle w:val="ListParagraph"/>
              <w:widowControl w:val="0"/>
              <w:numPr>
                <w:ilvl w:val="0"/>
                <w:numId w:val="50"/>
              </w:numPr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he substitution effect</w:t>
            </w:r>
          </w:p>
          <w:p w14:paraId="5BB2478C" w14:textId="77777777" w:rsidR="00582022" w:rsidRDefault="00582022" w:rsidP="00582022">
            <w:pPr>
              <w:pStyle w:val="ListParagraph"/>
              <w:widowControl w:val="0"/>
              <w:numPr>
                <w:ilvl w:val="0"/>
                <w:numId w:val="50"/>
              </w:numPr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he law of demand</w:t>
            </w:r>
          </w:p>
          <w:p w14:paraId="616FA338" w14:textId="77777777" w:rsidR="00582022" w:rsidRPr="00A66262" w:rsidRDefault="00582022" w:rsidP="00582022">
            <w:pPr>
              <w:pStyle w:val="ListParagraph"/>
              <w:widowControl w:val="0"/>
              <w:numPr>
                <w:ilvl w:val="0"/>
                <w:numId w:val="50"/>
              </w:numPr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A demand schedule</w:t>
            </w:r>
          </w:p>
          <w:p w14:paraId="12D581A0" w14:textId="77777777" w:rsidR="00582022" w:rsidRDefault="00582022" w:rsidP="00582022">
            <w:pPr>
              <w:widowControl w:val="0"/>
              <w:spacing w:line="240" w:lineRule="auto"/>
              <w:rPr>
                <w:color w:val="FF0000"/>
              </w:rPr>
            </w:pPr>
          </w:p>
          <w:p w14:paraId="48A7085D" w14:textId="7778410A" w:rsidR="009C6766" w:rsidRPr="006D32FE" w:rsidRDefault="009C6766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4944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EEE2AF" w14:textId="77777777" w:rsidR="00FB71BB" w:rsidRDefault="00FB71BB" w:rsidP="00FB71BB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 xml:space="preserve">TSW write </w:t>
            </w:r>
            <w:proofErr w:type="gramStart"/>
            <w:r>
              <w:rPr>
                <w:color w:val="FF0000"/>
              </w:rPr>
              <w:t>question</w:t>
            </w:r>
            <w:proofErr w:type="gramEnd"/>
            <w:r>
              <w:rPr>
                <w:color w:val="FF0000"/>
              </w:rPr>
              <w:t xml:space="preserve">, all answer choices, answer </w:t>
            </w:r>
            <w:proofErr w:type="gramStart"/>
            <w:r>
              <w:rPr>
                <w:color w:val="FF0000"/>
              </w:rPr>
              <w:t>question</w:t>
            </w:r>
            <w:proofErr w:type="gramEnd"/>
            <w:r>
              <w:rPr>
                <w:color w:val="FF0000"/>
              </w:rPr>
              <w:t xml:space="preserve"> and justify </w:t>
            </w:r>
            <w:proofErr w:type="gramStart"/>
            <w:r>
              <w:rPr>
                <w:color w:val="FF0000"/>
              </w:rPr>
              <w:t>answer</w:t>
            </w:r>
            <w:proofErr w:type="gramEnd"/>
          </w:p>
          <w:p w14:paraId="0E7B2D91" w14:textId="77777777" w:rsidR="00FB71BB" w:rsidRDefault="00FB71BB" w:rsidP="00FB71BB">
            <w:pPr>
              <w:widowControl w:val="0"/>
              <w:spacing w:line="240" w:lineRule="auto"/>
              <w:rPr>
                <w:color w:val="FF0000"/>
              </w:rPr>
            </w:pPr>
          </w:p>
          <w:p w14:paraId="268FCCEC" w14:textId="77777777" w:rsidR="00FB71BB" w:rsidRDefault="00FB71BB" w:rsidP="00FB71BB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 xml:space="preserve">What </w:t>
            </w:r>
            <w:proofErr w:type="gramStart"/>
            <w:r>
              <w:rPr>
                <w:color w:val="FF0000"/>
              </w:rPr>
              <w:t>stays</w:t>
            </w:r>
            <w:proofErr w:type="gramEnd"/>
            <w:r>
              <w:rPr>
                <w:color w:val="FF0000"/>
              </w:rPr>
              <w:t xml:space="preserve"> the same when you change an individual demand schedule into a market demand schedule for the same product? </w:t>
            </w:r>
          </w:p>
          <w:p w14:paraId="75B54AE1" w14:textId="77777777" w:rsidR="00FB71BB" w:rsidRDefault="00FB71BB" w:rsidP="00FB71BB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A. price of the product</w:t>
            </w:r>
          </w:p>
          <w:p w14:paraId="47068F13" w14:textId="77777777" w:rsidR="00FB71BB" w:rsidRDefault="00FB71BB" w:rsidP="00FB71BB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b. demand curve</w:t>
            </w:r>
          </w:p>
          <w:p w14:paraId="61ABB71F" w14:textId="77777777" w:rsidR="00FB71BB" w:rsidRDefault="00FB71BB" w:rsidP="00FB71BB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c. number of consumers</w:t>
            </w:r>
          </w:p>
          <w:p w14:paraId="139D1DB2" w14:textId="77777777" w:rsidR="00FB71BB" w:rsidRDefault="00FB71BB" w:rsidP="00FB71BB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d. quantity demanded</w:t>
            </w:r>
          </w:p>
          <w:p w14:paraId="0D88EBB1" w14:textId="77777777" w:rsidR="00FB71BB" w:rsidRPr="00C01C2C" w:rsidRDefault="00FB71BB" w:rsidP="00FB71BB">
            <w:pPr>
              <w:widowControl w:val="0"/>
              <w:spacing w:line="240" w:lineRule="auto"/>
              <w:rPr>
                <w:b/>
                <w:bCs/>
                <w:i/>
                <w:iCs/>
                <w:color w:val="FF0000"/>
              </w:rPr>
            </w:pPr>
          </w:p>
          <w:p w14:paraId="47E79176" w14:textId="77777777" w:rsidR="00AB267A" w:rsidRDefault="00AB267A" w:rsidP="00AB267A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 xml:space="preserve">TSW write </w:t>
            </w:r>
            <w:proofErr w:type="gramStart"/>
            <w:r>
              <w:rPr>
                <w:color w:val="FF0000"/>
              </w:rPr>
              <w:t>question</w:t>
            </w:r>
            <w:proofErr w:type="gramEnd"/>
            <w:r>
              <w:rPr>
                <w:color w:val="FF0000"/>
              </w:rPr>
              <w:t xml:space="preserve">, all answer choices, answer </w:t>
            </w:r>
            <w:proofErr w:type="gramStart"/>
            <w:r>
              <w:rPr>
                <w:color w:val="FF0000"/>
              </w:rPr>
              <w:t>question</w:t>
            </w:r>
            <w:proofErr w:type="gramEnd"/>
            <w:r>
              <w:rPr>
                <w:color w:val="FF0000"/>
              </w:rPr>
              <w:t xml:space="preserve"> and justify </w:t>
            </w:r>
            <w:proofErr w:type="gramStart"/>
            <w:r>
              <w:rPr>
                <w:color w:val="FF0000"/>
              </w:rPr>
              <w:t>answer</w:t>
            </w:r>
            <w:proofErr w:type="gramEnd"/>
          </w:p>
          <w:p w14:paraId="19C428AC" w14:textId="77777777" w:rsidR="00AB267A" w:rsidRDefault="00AB267A" w:rsidP="00AB267A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 xml:space="preserve"> Which of the following describes both the substitution effect and the income effect?</w:t>
            </w:r>
          </w:p>
          <w:p w14:paraId="155908EE" w14:textId="77777777" w:rsidR="00AB267A" w:rsidRDefault="00AB267A" w:rsidP="00AB267A">
            <w:pPr>
              <w:pStyle w:val="ListParagraph"/>
              <w:widowControl w:val="0"/>
              <w:numPr>
                <w:ilvl w:val="0"/>
                <w:numId w:val="51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anges in income due to job changes</w:t>
            </w:r>
          </w:p>
          <w:p w14:paraId="13B86004" w14:textId="77777777" w:rsidR="00AB267A" w:rsidRDefault="00AB267A" w:rsidP="00AB267A">
            <w:pPr>
              <w:pStyle w:val="ListParagraph"/>
              <w:widowControl w:val="0"/>
              <w:numPr>
                <w:ilvl w:val="0"/>
                <w:numId w:val="51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ffects on producers of goods</w:t>
            </w:r>
          </w:p>
          <w:p w14:paraId="23482CDB" w14:textId="77777777" w:rsidR="00AB267A" w:rsidRDefault="00AB267A" w:rsidP="00AB267A">
            <w:pPr>
              <w:pStyle w:val="ListParagraph"/>
              <w:widowControl w:val="0"/>
              <w:numPr>
                <w:ilvl w:val="0"/>
                <w:numId w:val="51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actors that influence what people buy</w:t>
            </w:r>
          </w:p>
          <w:p w14:paraId="42589212" w14:textId="22ED9844" w:rsidR="009C6766" w:rsidRPr="006D32FE" w:rsidRDefault="00AB267A" w:rsidP="00AB267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Market changes that affect </w:t>
            </w:r>
            <w:proofErr w:type="spellStart"/>
            <w:r>
              <w:rPr>
                <w:rFonts w:ascii="Cambria" w:hAnsi="Cambria"/>
                <w:sz w:val="20"/>
                <w:szCs w:val="20"/>
              </w:rPr>
              <w:t>producton</w:t>
            </w:r>
            <w:proofErr w:type="spellEnd"/>
          </w:p>
        </w:tc>
        <w:tc>
          <w:tcPr>
            <w:tcW w:w="5245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2FF03A" w14:textId="77777777" w:rsidR="00AA3AA5" w:rsidRDefault="00AA3AA5" w:rsidP="00AA3AA5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 xml:space="preserve">TSW write </w:t>
            </w:r>
            <w:proofErr w:type="gramStart"/>
            <w:r>
              <w:rPr>
                <w:color w:val="FF0000"/>
              </w:rPr>
              <w:t>question</w:t>
            </w:r>
            <w:proofErr w:type="gramEnd"/>
            <w:r>
              <w:rPr>
                <w:color w:val="FF0000"/>
              </w:rPr>
              <w:t xml:space="preserve">, all answer choices, answer </w:t>
            </w:r>
            <w:proofErr w:type="gramStart"/>
            <w:r>
              <w:rPr>
                <w:color w:val="FF0000"/>
              </w:rPr>
              <w:t>question</w:t>
            </w:r>
            <w:proofErr w:type="gramEnd"/>
            <w:r>
              <w:rPr>
                <w:color w:val="FF0000"/>
              </w:rPr>
              <w:t xml:space="preserve"> and justify </w:t>
            </w:r>
            <w:proofErr w:type="gramStart"/>
            <w:r>
              <w:rPr>
                <w:color w:val="FF0000"/>
              </w:rPr>
              <w:t>answer</w:t>
            </w:r>
            <w:proofErr w:type="gramEnd"/>
          </w:p>
          <w:p w14:paraId="351FBF55" w14:textId="77777777" w:rsidR="00AA3AA5" w:rsidRDefault="00AA3AA5" w:rsidP="00AA3AA5">
            <w:pPr>
              <w:widowControl w:val="0"/>
              <w:spacing w:line="240" w:lineRule="auto"/>
              <w:rPr>
                <w:color w:val="FF0000"/>
              </w:rPr>
            </w:pPr>
          </w:p>
          <w:p w14:paraId="1DFBF227" w14:textId="77777777" w:rsidR="00AA3AA5" w:rsidRDefault="00AA3AA5" w:rsidP="00AA3AA5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 xml:space="preserve">A list of the quantity </w:t>
            </w:r>
            <w:proofErr w:type="gramStart"/>
            <w:r>
              <w:rPr>
                <w:color w:val="FF0000"/>
              </w:rPr>
              <w:t>of a good</w:t>
            </w:r>
            <w:proofErr w:type="gramEnd"/>
            <w:r>
              <w:rPr>
                <w:color w:val="FF0000"/>
              </w:rPr>
              <w:t xml:space="preserve"> that a person will buy at different prices</w:t>
            </w:r>
          </w:p>
          <w:p w14:paraId="65858693" w14:textId="77777777" w:rsidR="00AA3AA5" w:rsidRDefault="00AA3AA5" w:rsidP="00AA3AA5">
            <w:pPr>
              <w:pStyle w:val="ListParagraph"/>
              <w:widowControl w:val="0"/>
              <w:numPr>
                <w:ilvl w:val="0"/>
                <w:numId w:val="52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Demand schedule</w:t>
            </w:r>
          </w:p>
          <w:p w14:paraId="4E88AF63" w14:textId="77777777" w:rsidR="00AA3AA5" w:rsidRDefault="00AA3AA5" w:rsidP="00AA3AA5">
            <w:pPr>
              <w:pStyle w:val="ListParagraph"/>
              <w:widowControl w:val="0"/>
              <w:numPr>
                <w:ilvl w:val="0"/>
                <w:numId w:val="52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Complements</w:t>
            </w:r>
          </w:p>
          <w:p w14:paraId="6CBD37B6" w14:textId="77777777" w:rsidR="00AA3AA5" w:rsidRDefault="00AA3AA5" w:rsidP="00AA3AA5">
            <w:pPr>
              <w:pStyle w:val="ListParagraph"/>
              <w:widowControl w:val="0"/>
              <w:numPr>
                <w:ilvl w:val="0"/>
                <w:numId w:val="52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Total revenue</w:t>
            </w:r>
          </w:p>
          <w:p w14:paraId="573CACC8" w14:textId="77777777" w:rsidR="009C6766" w:rsidRDefault="00AA3AA5" w:rsidP="00AA3AA5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Demand curve</w:t>
            </w:r>
          </w:p>
          <w:p w14:paraId="71345E6B" w14:textId="77777777" w:rsidR="00C537A6" w:rsidRDefault="00C537A6" w:rsidP="00AA3AA5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  <w:p w14:paraId="011733F3" w14:textId="77777777" w:rsidR="00C537A6" w:rsidRDefault="00C537A6" w:rsidP="00C537A6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 xml:space="preserve">TSW write </w:t>
            </w:r>
            <w:proofErr w:type="gramStart"/>
            <w:r>
              <w:rPr>
                <w:color w:val="FF0000"/>
              </w:rPr>
              <w:t>question</w:t>
            </w:r>
            <w:proofErr w:type="gramEnd"/>
            <w:r>
              <w:rPr>
                <w:color w:val="FF0000"/>
              </w:rPr>
              <w:t xml:space="preserve">, all answer choices, answer </w:t>
            </w:r>
            <w:proofErr w:type="gramStart"/>
            <w:r>
              <w:rPr>
                <w:color w:val="FF0000"/>
              </w:rPr>
              <w:t>question</w:t>
            </w:r>
            <w:proofErr w:type="gramEnd"/>
            <w:r>
              <w:rPr>
                <w:color w:val="FF0000"/>
              </w:rPr>
              <w:t xml:space="preserve"> and justify </w:t>
            </w:r>
            <w:proofErr w:type="gramStart"/>
            <w:r>
              <w:rPr>
                <w:color w:val="FF0000"/>
              </w:rPr>
              <w:t>answer</w:t>
            </w:r>
            <w:proofErr w:type="gramEnd"/>
          </w:p>
          <w:p w14:paraId="7230952A" w14:textId="77777777" w:rsidR="00C537A6" w:rsidRDefault="00C537A6" w:rsidP="00C537A6">
            <w:pPr>
              <w:widowControl w:val="0"/>
              <w:spacing w:line="240" w:lineRule="auto"/>
              <w:rPr>
                <w:color w:val="FF0000"/>
              </w:rPr>
            </w:pPr>
          </w:p>
          <w:p w14:paraId="4CD76CB0" w14:textId="77777777" w:rsidR="00C537A6" w:rsidRDefault="00C537A6" w:rsidP="00C537A6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All the money a company earns by selling goods or </w:t>
            </w:r>
            <w:proofErr w:type="gramStart"/>
            <w:r>
              <w:rPr>
                <w:rFonts w:ascii="Cambria" w:hAnsi="Cambria"/>
                <w:color w:val="FF0000"/>
                <w:sz w:val="20"/>
                <w:szCs w:val="20"/>
              </w:rPr>
              <w:t>service</w:t>
            </w:r>
            <w:proofErr w:type="gramEnd"/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 is called</w:t>
            </w:r>
          </w:p>
          <w:p w14:paraId="7F7167B0" w14:textId="77777777" w:rsidR="00C537A6" w:rsidRDefault="00C537A6" w:rsidP="00C537A6">
            <w:pPr>
              <w:pStyle w:val="ListParagraph"/>
              <w:widowControl w:val="0"/>
              <w:numPr>
                <w:ilvl w:val="0"/>
                <w:numId w:val="53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Income effect</w:t>
            </w:r>
          </w:p>
          <w:p w14:paraId="3CA3BD47" w14:textId="77777777" w:rsidR="00C537A6" w:rsidRDefault="00C537A6" w:rsidP="00C537A6">
            <w:pPr>
              <w:pStyle w:val="ListParagraph"/>
              <w:widowControl w:val="0"/>
              <w:numPr>
                <w:ilvl w:val="0"/>
                <w:numId w:val="53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Substitutes</w:t>
            </w:r>
          </w:p>
          <w:p w14:paraId="70A12DD3" w14:textId="77777777" w:rsidR="00C537A6" w:rsidRDefault="00C537A6" w:rsidP="00C537A6">
            <w:pPr>
              <w:pStyle w:val="ListParagraph"/>
              <w:widowControl w:val="0"/>
              <w:numPr>
                <w:ilvl w:val="0"/>
                <w:numId w:val="53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Inelastic</w:t>
            </w:r>
          </w:p>
          <w:p w14:paraId="2A2DFE45" w14:textId="7267DA1B" w:rsidR="00C537A6" w:rsidRPr="006D32FE" w:rsidRDefault="00C537A6" w:rsidP="00C537A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Total revenue</w:t>
            </w:r>
          </w:p>
        </w:tc>
        <w:tc>
          <w:tcPr>
            <w:tcW w:w="360" w:type="dxa"/>
          </w:tcPr>
          <w:p w14:paraId="41807183" w14:textId="43EFB33A" w:rsidR="009C6766" w:rsidRPr="006D32FE" w:rsidRDefault="00230636">
            <w:hyperlink r:id="rId12" w:history="1">
              <w:r w:rsidRPr="00230636">
                <w:rPr>
                  <w:rStyle w:val="Hyperlink"/>
                </w:rPr>
                <w:t>https://scstn.powerschool.com/teachers</w:t>
              </w:r>
              <w:r w:rsidRPr="00230636">
                <w:rPr>
                  <w:rStyle w:val="Hyperlink"/>
                </w:rPr>
                <w:lastRenderedPageBreak/>
                <w:t>/index.html</w:t>
              </w:r>
            </w:hyperlink>
          </w:p>
        </w:tc>
      </w:tr>
      <w:tr w:rsidR="009C6766" w:rsidRPr="006D32FE" w14:paraId="371DE99B" w14:textId="77777777" w:rsidTr="00704E45">
        <w:trPr>
          <w:gridAfter w:val="1"/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9C6766" w:rsidRDefault="009C6766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Agenda for the Day</w:t>
            </w:r>
          </w:p>
          <w:p w14:paraId="6547170B" w14:textId="355B4D7C" w:rsidR="009C6766" w:rsidRDefault="009C6766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imple outline of lesson segments or activities that </w:t>
            </w:r>
            <w:proofErr w:type="gramStart"/>
            <w:r>
              <w:rPr>
                <w:rFonts w:ascii="Cambria" w:hAnsi="Cambria"/>
                <w:sz w:val="20"/>
                <w:szCs w:val="20"/>
              </w:rPr>
              <w:t>is</w:t>
            </w:r>
            <w:proofErr w:type="gramEnd"/>
            <w:r>
              <w:rPr>
                <w:rFonts w:ascii="Cambria" w:hAnsi="Cambria"/>
                <w:sz w:val="20"/>
                <w:szCs w:val="20"/>
              </w:rPr>
              <w:t xml:space="preserve"> time stamped.</w:t>
            </w:r>
          </w:p>
          <w:p w14:paraId="3620E925" w14:textId="77777777" w:rsidR="009C6766" w:rsidRDefault="009C6766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9C6766" w:rsidRDefault="009C6766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9C6766" w:rsidRDefault="009C6766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9C6766" w:rsidRDefault="009C6766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9C6766" w:rsidRPr="00B916E7" w:rsidRDefault="009C6766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9C6766" w:rsidRPr="006D32FE" w:rsidRDefault="009C6766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0C7169" w14:textId="77777777" w:rsidR="0057206E" w:rsidRPr="00A76F6B" w:rsidRDefault="0057206E" w:rsidP="0057206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4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5867BC02" w14:textId="77777777" w:rsidR="0057206E" w:rsidRPr="00A76F6B" w:rsidRDefault="0057206E" w:rsidP="0057206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2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1EA48407" w14:textId="77777777" w:rsidR="0057206E" w:rsidRPr="007E4424" w:rsidRDefault="0057206E" w:rsidP="0057206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proofErr w:type="gramStart"/>
            <w:r w:rsidRPr="007E4424">
              <w:rPr>
                <w:rFonts w:ascii="Cambria" w:hAnsi="Cambria"/>
                <w:color w:val="000000" w:themeColor="text1"/>
                <w:sz w:val="20"/>
                <w:szCs w:val="20"/>
              </w:rPr>
              <w:t>Introduce</w:t>
            </w:r>
            <w:proofErr w:type="gramEnd"/>
            <w:r w:rsidRPr="007E442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hapter Key terms</w:t>
            </w:r>
          </w:p>
          <w:p w14:paraId="2869B837" w14:textId="77777777" w:rsidR="0057206E" w:rsidRDefault="0057206E" w:rsidP="0057206E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8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7ACCEE3E" w14:textId="0638D719" w:rsidR="0057206E" w:rsidRDefault="0057206E" w:rsidP="0057206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reate a chart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n </w:t>
            </w:r>
            <w:r w:rsidR="00FC12CC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How</w:t>
            </w:r>
            <w:proofErr w:type="gramEnd"/>
            <w:r w:rsidR="00FC12CC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es the law of demand affect the quantity demanded?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5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22DCBFAE" w14:textId="7311374F" w:rsidR="0057206E" w:rsidRDefault="0057206E" w:rsidP="0057206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  Graphic</w:t>
            </w:r>
            <w:proofErr w:type="gramEnd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organizer on </w:t>
            </w:r>
            <w:proofErr w:type="gramStart"/>
            <w:r w:rsidR="00537CB0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09B23322" w14:textId="77777777" w:rsidR="0057206E" w:rsidRDefault="0057206E" w:rsidP="0057206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losure </w:t>
            </w:r>
          </w:p>
          <w:p w14:paraId="14604651" w14:textId="4DF98FC2" w:rsidR="0057206E" w:rsidRDefault="0057206E" w:rsidP="0057206E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ticket</w:t>
            </w:r>
            <w:r w:rsidR="008A4BA1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8A4BA1">
              <w:rPr>
                <w:rFonts w:ascii="Cambria" w:hAnsi="Cambria"/>
                <w:color w:val="000000" w:themeColor="text1"/>
                <w:sz w:val="20"/>
                <w:szCs w:val="20"/>
              </w:rPr>
              <w:t>KWL</w:t>
            </w:r>
            <w:proofErr w:type="gramEnd"/>
            <w:r w:rsidR="008A4BA1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hart (What you KNOW, </w:t>
            </w:r>
            <w:proofErr w:type="gramStart"/>
            <w:r w:rsidR="008A4BA1">
              <w:rPr>
                <w:rFonts w:ascii="Cambria" w:hAnsi="Cambria"/>
                <w:color w:val="000000" w:themeColor="text1"/>
                <w:sz w:val="20"/>
                <w:szCs w:val="20"/>
              </w:rPr>
              <w:t>What</w:t>
            </w:r>
            <w:proofErr w:type="gramEnd"/>
            <w:r w:rsidR="008A4BA1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you WANT to know, &amp; What you LEARNED </w:t>
            </w:r>
            <w:proofErr w:type="gramStart"/>
            <w:r w:rsidR="008A4BA1">
              <w:rPr>
                <w:rFonts w:ascii="Cambria" w:hAnsi="Cambria"/>
                <w:color w:val="000000" w:themeColor="text1"/>
                <w:sz w:val="20"/>
                <w:szCs w:val="20"/>
              </w:rPr>
              <w:t>4</w:t>
            </w:r>
            <w:r w:rsidR="008A4BA1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="008A4BA1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739E54AE" w14:textId="62389566" w:rsidR="009C6766" w:rsidRPr="00A76F6B" w:rsidRDefault="009C6766" w:rsidP="003F03EB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4944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D24E08" w14:textId="77777777" w:rsidR="002D533F" w:rsidRPr="00A76F6B" w:rsidRDefault="002D533F" w:rsidP="002D533F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1B05B8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4min</w:t>
            </w:r>
          </w:p>
          <w:p w14:paraId="680866CA" w14:textId="77777777" w:rsidR="002D533F" w:rsidRDefault="002D533F" w:rsidP="002D533F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255C4414" w14:textId="77777777" w:rsidR="002D533F" w:rsidRPr="00224052" w:rsidRDefault="002D533F" w:rsidP="002D533F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5FAC6DEF" w14:textId="77777777" w:rsidR="002D533F" w:rsidRDefault="002D533F" w:rsidP="002D533F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sson</w:t>
            </w:r>
          </w:p>
          <w:p w14:paraId="75024C47" w14:textId="77777777" w:rsidR="002D533F" w:rsidRDefault="002D533F" w:rsidP="002D533F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Present Lecture Notes</w:t>
            </w:r>
          </w:p>
          <w:p w14:paraId="7435338E" w14:textId="77777777" w:rsidR="002D533F" w:rsidRDefault="002D533F" w:rsidP="002D533F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TSW take notes</w:t>
            </w:r>
          </w:p>
          <w:p w14:paraId="3807C0DA" w14:textId="77777777" w:rsidR="002D533F" w:rsidRPr="00ED6F80" w:rsidRDefault="002D533F" w:rsidP="002D533F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D6F80">
              <w:rPr>
                <w:rFonts w:ascii="Cambria" w:hAnsi="Cambria"/>
                <w:color w:val="000000" w:themeColor="text1"/>
                <w:sz w:val="20"/>
                <w:szCs w:val="20"/>
              </w:rPr>
              <w:t>Answer Checkpoint Questions</w:t>
            </w:r>
          </w:p>
          <w:p w14:paraId="1C7E4530" w14:textId="77777777" w:rsidR="002D533F" w:rsidRDefault="002D533F" w:rsidP="002D533F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3330FBAF" w14:textId="77777777" w:rsidR="002D533F" w:rsidRDefault="002D533F" w:rsidP="002D533F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Take picture view of section</w:t>
            </w:r>
          </w:p>
          <w:p w14:paraId="793439B8" w14:textId="77777777" w:rsidR="002D533F" w:rsidRDefault="002D533F" w:rsidP="002D533F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3973D2E" w14:textId="77777777" w:rsidR="002D533F" w:rsidRDefault="002D533F" w:rsidP="002D533F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3C12F8EF" w14:textId="77777777" w:rsidR="002D533F" w:rsidRPr="00C42A01" w:rsidRDefault="002D533F" w:rsidP="002D533F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IT Ticket 321</w:t>
            </w:r>
          </w:p>
          <w:p w14:paraId="1CC22BD7" w14:textId="079DD021" w:rsidR="009C6766" w:rsidRPr="006D32FE" w:rsidRDefault="00CC5B1D" w:rsidP="003F03EB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</w:tc>
        <w:tc>
          <w:tcPr>
            <w:tcW w:w="5245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E61986" w14:textId="77777777" w:rsidR="00EA4E1C" w:rsidRPr="00DA18EA" w:rsidRDefault="00EA4E1C" w:rsidP="00EA4E1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</w:p>
          <w:p w14:paraId="596DF668" w14:textId="77777777" w:rsidR="00EA4E1C" w:rsidRDefault="00EA4E1C" w:rsidP="00EA4E1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6A92CD9E" w14:textId="77777777" w:rsidR="00EA4E1C" w:rsidRPr="00224052" w:rsidRDefault="00EA4E1C" w:rsidP="00EA4E1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1CE71E70" w14:textId="77777777" w:rsidR="00EA4E1C" w:rsidRDefault="00EA4E1C" w:rsidP="00EA4E1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sson</w:t>
            </w:r>
          </w:p>
          <w:p w14:paraId="698761B6" w14:textId="77777777" w:rsidR="00EA4E1C" w:rsidRDefault="00EA4E1C" w:rsidP="00EA4E1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ad and discuss Infographics </w:t>
            </w:r>
          </w:p>
          <w:p w14:paraId="09BC77B6" w14:textId="77777777" w:rsidR="00EA4E1C" w:rsidRDefault="00EA4E1C" w:rsidP="00EA4E1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1E492682" w14:textId="77777777" w:rsidR="00EA4E1C" w:rsidRDefault="00EA4E1C" w:rsidP="00EA4E1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Questions</w:t>
            </w:r>
          </w:p>
          <w:p w14:paraId="77571533" w14:textId="77777777" w:rsidR="00EA4E1C" w:rsidRDefault="00EA4E1C" w:rsidP="00EA4E1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62D54CC5" w14:textId="77777777" w:rsidR="00EA4E1C" w:rsidRDefault="00EA4E1C" w:rsidP="00EA4E1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IT Ticket Give Me 5</w:t>
            </w:r>
          </w:p>
          <w:p w14:paraId="2BEF1C86" w14:textId="77777777" w:rsidR="00EA4E1C" w:rsidRDefault="00EA4E1C" w:rsidP="00EA4E1C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5 key points gained from lesson)</w:t>
            </w:r>
          </w:p>
          <w:p w14:paraId="0F261D4B" w14:textId="77777777" w:rsidR="00EA4E1C" w:rsidRPr="00C42A01" w:rsidRDefault="00EA4E1C" w:rsidP="00EA4E1C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2B2149EE" w14:textId="23BDE81B" w:rsidR="009C6766" w:rsidRPr="006D32FE" w:rsidRDefault="009C6766" w:rsidP="00AE201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9C6766" w:rsidRPr="006D32FE" w14:paraId="23531563" w14:textId="77777777" w:rsidTr="00870C6E">
        <w:trPr>
          <w:gridAfter w:val="1"/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9C6766" w:rsidRDefault="009C6766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Beginning of Lesson</w:t>
            </w:r>
          </w:p>
          <w:p w14:paraId="234CFBBA" w14:textId="77777777" w:rsidR="009C6766" w:rsidRDefault="009C6766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C6766" w:rsidRDefault="009C6766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9C6766" w:rsidRPr="00906657" w:rsidRDefault="009C6766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9C6766" w:rsidRPr="00906657" w:rsidRDefault="009C6766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9C6766" w:rsidRPr="006D32FE" w:rsidRDefault="009C6766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33689" w14:textId="77777777" w:rsidR="00666D74" w:rsidRPr="00254297" w:rsidRDefault="00666D74" w:rsidP="00666D74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370FEFF3" w14:textId="77777777" w:rsidR="00666D74" w:rsidRPr="003138BA" w:rsidRDefault="00666D74" w:rsidP="00666D74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7975105F" w14:textId="77777777" w:rsidR="00666D74" w:rsidRDefault="00666D74" w:rsidP="00666D74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1B01F736" w14:textId="77777777" w:rsidR="00666D74" w:rsidRDefault="00666D74" w:rsidP="00666D74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Introduce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new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lesson</w:t>
            </w:r>
            <w:proofErr w:type="gramEnd"/>
          </w:p>
          <w:p w14:paraId="35759F45" w14:textId="77777777" w:rsidR="00666D74" w:rsidRPr="003138BA" w:rsidRDefault="00666D74" w:rsidP="00666D74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5A6F2E9F" w14:textId="6E98A837" w:rsidR="009C6766" w:rsidRPr="006D32FE" w:rsidRDefault="009C6766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4944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5FD69E" w14:textId="77777777" w:rsidR="003F03EB" w:rsidRPr="00254297" w:rsidRDefault="003F03EB" w:rsidP="003F03EB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26B9574C" w14:textId="77777777" w:rsidR="003F03EB" w:rsidRPr="003138BA" w:rsidRDefault="003F03EB" w:rsidP="003F03EB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2F56C7AA" w14:textId="77777777" w:rsidR="003F03EB" w:rsidRDefault="003F03EB" w:rsidP="003F03EB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2F36A26B" w14:textId="77777777" w:rsidR="003F03EB" w:rsidRDefault="003F03EB" w:rsidP="003F03EB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Introduce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new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lesson</w:t>
            </w:r>
            <w:proofErr w:type="gramEnd"/>
          </w:p>
          <w:p w14:paraId="5E01BEA8" w14:textId="77777777" w:rsidR="003F03EB" w:rsidRPr="003138BA" w:rsidRDefault="003F03EB" w:rsidP="003F03EB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55FD87B9" w14:textId="37DA067A" w:rsidR="009C6766" w:rsidRPr="006D32FE" w:rsidRDefault="009C6766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5245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720B6" w14:textId="77777777" w:rsidR="003F03EB" w:rsidRPr="00254297" w:rsidRDefault="003F03EB" w:rsidP="003F03EB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707E9578" w14:textId="77777777" w:rsidR="003F03EB" w:rsidRPr="003138BA" w:rsidRDefault="003F03EB" w:rsidP="003F03EB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43391501" w14:textId="77777777" w:rsidR="003F03EB" w:rsidRDefault="003F03EB" w:rsidP="003F03EB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7FE79D4D" w14:textId="77777777" w:rsidR="003F03EB" w:rsidRDefault="003F03EB" w:rsidP="003F03EB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Introduce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new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lesson</w:t>
            </w:r>
            <w:proofErr w:type="gramEnd"/>
          </w:p>
          <w:p w14:paraId="738AA049" w14:textId="77777777" w:rsidR="003F03EB" w:rsidRPr="003138BA" w:rsidRDefault="003F03EB" w:rsidP="003F03EB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68A88068" w14:textId="77777777" w:rsidR="009C6766" w:rsidRPr="006D32FE" w:rsidRDefault="009C6766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9C6766" w:rsidRPr="006D32FE" w14:paraId="31E3260D" w14:textId="77777777" w:rsidTr="00AA56AE">
        <w:trPr>
          <w:gridAfter w:val="1"/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9C6766" w:rsidRPr="006D32FE" w:rsidRDefault="009C6766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73D43B71" w14:textId="40D83356" w:rsidR="009C6766" w:rsidRPr="00852259" w:rsidRDefault="009C6766" w:rsidP="008522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3BB6C15A" w14:textId="2C1BA169" w:rsidR="009C6766" w:rsidRPr="00906657" w:rsidRDefault="009C6766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C6766" w:rsidRPr="006D32FE" w:rsidRDefault="009C6766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E1FEB5" w14:textId="77777777" w:rsidR="00CF5542" w:rsidRDefault="00CF5542" w:rsidP="00CF5542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2EF53F72" w14:textId="77777777" w:rsidR="00CF5542" w:rsidRDefault="00CF5542" w:rsidP="00CF5542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118FBC27" w14:textId="77777777" w:rsidR="00CF5542" w:rsidRDefault="00CF5542" w:rsidP="00CF5542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00AB9063" w14:textId="5E2DFDE4" w:rsidR="009C6766" w:rsidRPr="006D32FE" w:rsidRDefault="009C6766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4944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3B5887" w14:textId="77777777" w:rsidR="003F03EB" w:rsidRDefault="003F03EB" w:rsidP="003F03E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4BBFFF05" w14:textId="77777777" w:rsidR="003F03EB" w:rsidRDefault="003F03EB" w:rsidP="003F03E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1FA743B3" w14:textId="77777777" w:rsidR="003F03EB" w:rsidRDefault="003F03EB" w:rsidP="003F03E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292844DB" w14:textId="77777777" w:rsidR="009C6766" w:rsidRPr="006D32FE" w:rsidRDefault="009C676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5245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80EBAC" w14:textId="77777777" w:rsidR="003F03EB" w:rsidRDefault="003F03EB" w:rsidP="003F03E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2FDDF6A2" w14:textId="77777777" w:rsidR="003F03EB" w:rsidRDefault="003F03EB" w:rsidP="003F03E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714B73D3" w14:textId="77777777" w:rsidR="003F03EB" w:rsidRDefault="003F03EB" w:rsidP="003F03E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0811E74D" w14:textId="77777777" w:rsidR="009C6766" w:rsidRPr="006D32FE" w:rsidRDefault="009C6766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9C6766" w:rsidRPr="006D32FE" w14:paraId="70108707" w14:textId="77777777" w:rsidTr="00656F76">
        <w:trPr>
          <w:gridAfter w:val="1"/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9C6766" w:rsidRPr="006D32FE" w:rsidRDefault="009C6766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9C6766" w:rsidRDefault="009C6766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9C6766" w:rsidRPr="006D32FE" w:rsidRDefault="009C6766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56B5D58C" w:rsidR="009C6766" w:rsidRPr="00906657" w:rsidRDefault="009C6766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01E1D516" w14:textId="7355EFE9" w:rsidR="009C6766" w:rsidRDefault="009C6766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9C6766" w:rsidRPr="006D32FE" w:rsidRDefault="009C676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090B67" w14:textId="77777777" w:rsidR="00790BBA" w:rsidRDefault="00790BBA" w:rsidP="00790BB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E0744BB" w14:textId="77777777" w:rsidR="00790BBA" w:rsidRDefault="00790BBA" w:rsidP="00790BB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77E4C3B9" w14:textId="77777777" w:rsidR="00790BBA" w:rsidRDefault="00790BBA" w:rsidP="00790BB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1E3591E9" w14:textId="77777777" w:rsidR="00790BBA" w:rsidRDefault="00790BBA" w:rsidP="00790BB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44E3582B" w14:textId="77777777" w:rsidR="009C6766" w:rsidRPr="006D32FE" w:rsidRDefault="009C6766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4944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C3E597" w14:textId="4B91E1E5" w:rsidR="00B834D3" w:rsidRDefault="00B834D3" w:rsidP="00A038C3">
            <w:pPr>
              <w:pStyle w:val="ListParagraph"/>
              <w:widowControl w:val="0"/>
              <w:numPr>
                <w:ilvl w:val="0"/>
                <w:numId w:val="46"/>
              </w:numPr>
              <w:spacing w:line="240" w:lineRule="auto"/>
              <w:rPr>
                <w:rFonts w:ascii="Cambria" w:hAnsi="Cambria"/>
                <w:b/>
                <w:bCs/>
                <w:sz w:val="32"/>
                <w:szCs w:val="32"/>
              </w:rPr>
            </w:pPr>
            <w:r>
              <w:rPr>
                <w:rFonts w:ascii="Cambria" w:hAnsi="Cambria"/>
                <w:b/>
                <w:bCs/>
                <w:sz w:val="32"/>
                <w:szCs w:val="32"/>
              </w:rPr>
              <w:t xml:space="preserve">Create Vocabulary </w:t>
            </w:r>
            <w:r w:rsidR="00DC7BE7">
              <w:rPr>
                <w:rFonts w:ascii="Cambria" w:hAnsi="Cambria"/>
                <w:b/>
                <w:bCs/>
                <w:sz w:val="32"/>
                <w:szCs w:val="32"/>
              </w:rPr>
              <w:t>flipbooks</w:t>
            </w:r>
          </w:p>
          <w:p w14:paraId="283C900C" w14:textId="4BCE84A7" w:rsidR="003F03EB" w:rsidRPr="00A038C3" w:rsidRDefault="003F03EB" w:rsidP="00A038C3">
            <w:pPr>
              <w:pStyle w:val="ListParagraph"/>
              <w:widowControl w:val="0"/>
              <w:numPr>
                <w:ilvl w:val="0"/>
                <w:numId w:val="46"/>
              </w:numPr>
              <w:spacing w:line="240" w:lineRule="auto"/>
              <w:rPr>
                <w:rFonts w:ascii="Cambria" w:hAnsi="Cambria"/>
                <w:b/>
                <w:bCs/>
                <w:sz w:val="32"/>
                <w:szCs w:val="32"/>
              </w:rPr>
            </w:pPr>
            <w:r w:rsidRPr="00A038C3">
              <w:rPr>
                <w:rFonts w:ascii="Cambria" w:hAnsi="Cambria"/>
                <w:b/>
                <w:bCs/>
                <w:sz w:val="32"/>
                <w:szCs w:val="32"/>
              </w:rPr>
              <w:t>Create graphic organizers</w:t>
            </w:r>
          </w:p>
          <w:p w14:paraId="366EDF0C" w14:textId="77777777" w:rsidR="003F03EB" w:rsidRPr="00A038C3" w:rsidRDefault="003F03EB" w:rsidP="00A038C3">
            <w:pPr>
              <w:pStyle w:val="ListParagraph"/>
              <w:widowControl w:val="0"/>
              <w:numPr>
                <w:ilvl w:val="0"/>
                <w:numId w:val="46"/>
              </w:numPr>
              <w:spacing w:line="240" w:lineRule="auto"/>
              <w:rPr>
                <w:rFonts w:ascii="Cambria" w:hAnsi="Cambria"/>
                <w:b/>
                <w:bCs/>
                <w:sz w:val="32"/>
                <w:szCs w:val="32"/>
              </w:rPr>
            </w:pPr>
            <w:r w:rsidRPr="00A038C3">
              <w:rPr>
                <w:rFonts w:ascii="Cambria" w:hAnsi="Cambria"/>
                <w:b/>
                <w:bCs/>
                <w:sz w:val="32"/>
                <w:szCs w:val="32"/>
              </w:rPr>
              <w:t>Answer Checkpoint questions</w:t>
            </w:r>
          </w:p>
          <w:p w14:paraId="566F9C29" w14:textId="77777777" w:rsidR="003F03EB" w:rsidRPr="00A038C3" w:rsidRDefault="003F03EB" w:rsidP="00A038C3">
            <w:pPr>
              <w:pStyle w:val="ListParagraph"/>
              <w:widowControl w:val="0"/>
              <w:numPr>
                <w:ilvl w:val="0"/>
                <w:numId w:val="46"/>
              </w:numPr>
              <w:spacing w:line="240" w:lineRule="auto"/>
              <w:rPr>
                <w:rFonts w:ascii="Cambria" w:hAnsi="Cambria"/>
                <w:b/>
                <w:bCs/>
                <w:sz w:val="32"/>
                <w:szCs w:val="32"/>
              </w:rPr>
            </w:pPr>
            <w:r w:rsidRPr="00A038C3">
              <w:rPr>
                <w:rFonts w:ascii="Cambria" w:hAnsi="Cambria"/>
                <w:b/>
                <w:bCs/>
                <w:sz w:val="32"/>
                <w:szCs w:val="32"/>
              </w:rPr>
              <w:t>Complete picture view of sections</w:t>
            </w:r>
          </w:p>
          <w:p w14:paraId="12C6B1B4" w14:textId="77777777" w:rsidR="003F03EB" w:rsidRPr="00A038C3" w:rsidRDefault="003F03EB" w:rsidP="00A038C3">
            <w:pPr>
              <w:pStyle w:val="ListParagraph"/>
              <w:widowControl w:val="0"/>
              <w:numPr>
                <w:ilvl w:val="0"/>
                <w:numId w:val="46"/>
              </w:numPr>
              <w:spacing w:line="240" w:lineRule="auto"/>
              <w:rPr>
                <w:rFonts w:ascii="Cambria" w:hAnsi="Cambria"/>
                <w:b/>
                <w:bCs/>
                <w:sz w:val="32"/>
                <w:szCs w:val="32"/>
              </w:rPr>
            </w:pPr>
            <w:r w:rsidRPr="00A038C3">
              <w:rPr>
                <w:rFonts w:ascii="Cambria" w:hAnsi="Cambria"/>
                <w:b/>
                <w:bCs/>
                <w:sz w:val="32"/>
                <w:szCs w:val="32"/>
              </w:rPr>
              <w:t>Answer and discuss questions</w:t>
            </w:r>
          </w:p>
          <w:p w14:paraId="65AC4CAC" w14:textId="77777777" w:rsidR="009C6766" w:rsidRPr="006D32FE" w:rsidRDefault="009C676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5245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7832B6" w14:textId="27E368A5" w:rsidR="00DC7BE7" w:rsidRDefault="00DC7BE7" w:rsidP="003F03EB">
            <w:pPr>
              <w:pStyle w:val="ListParagraph"/>
              <w:widowControl w:val="0"/>
              <w:numPr>
                <w:ilvl w:val="0"/>
                <w:numId w:val="45"/>
              </w:numPr>
              <w:spacing w:line="240" w:lineRule="auto"/>
              <w:rPr>
                <w:rFonts w:ascii="Cambria" w:hAnsi="Cambria"/>
                <w:b/>
                <w:bCs/>
                <w:sz w:val="32"/>
                <w:szCs w:val="32"/>
              </w:rPr>
            </w:pPr>
            <w:r>
              <w:rPr>
                <w:rFonts w:ascii="Cambria" w:hAnsi="Cambria"/>
                <w:b/>
                <w:bCs/>
                <w:sz w:val="32"/>
                <w:szCs w:val="32"/>
              </w:rPr>
              <w:t>Research 2 careers</w:t>
            </w:r>
          </w:p>
          <w:p w14:paraId="6D71D96A" w14:textId="3693F704" w:rsidR="003F03EB" w:rsidRPr="003F03EB" w:rsidRDefault="003F03EB" w:rsidP="003F03EB">
            <w:pPr>
              <w:pStyle w:val="ListParagraph"/>
              <w:widowControl w:val="0"/>
              <w:numPr>
                <w:ilvl w:val="0"/>
                <w:numId w:val="45"/>
              </w:numPr>
              <w:spacing w:line="240" w:lineRule="auto"/>
              <w:rPr>
                <w:rFonts w:ascii="Cambria" w:hAnsi="Cambria"/>
                <w:b/>
                <w:bCs/>
                <w:sz w:val="32"/>
                <w:szCs w:val="32"/>
              </w:rPr>
            </w:pPr>
            <w:r w:rsidRPr="003F03EB">
              <w:rPr>
                <w:rFonts w:ascii="Cambria" w:hAnsi="Cambria"/>
                <w:b/>
                <w:bCs/>
                <w:sz w:val="32"/>
                <w:szCs w:val="32"/>
              </w:rPr>
              <w:t>Create graphic organizers</w:t>
            </w:r>
          </w:p>
          <w:p w14:paraId="43AEA01C" w14:textId="77777777" w:rsidR="003F03EB" w:rsidRPr="00A038C3" w:rsidRDefault="003F03EB" w:rsidP="00A038C3">
            <w:pPr>
              <w:pStyle w:val="ListParagraph"/>
              <w:widowControl w:val="0"/>
              <w:numPr>
                <w:ilvl w:val="0"/>
                <w:numId w:val="45"/>
              </w:numPr>
              <w:spacing w:line="240" w:lineRule="auto"/>
              <w:rPr>
                <w:rFonts w:ascii="Cambria" w:hAnsi="Cambria"/>
                <w:b/>
                <w:bCs/>
                <w:sz w:val="32"/>
                <w:szCs w:val="32"/>
              </w:rPr>
            </w:pPr>
            <w:r w:rsidRPr="00A038C3">
              <w:rPr>
                <w:rFonts w:ascii="Cambria" w:hAnsi="Cambria"/>
                <w:b/>
                <w:bCs/>
                <w:sz w:val="32"/>
                <w:szCs w:val="32"/>
              </w:rPr>
              <w:t>Answer Checkpoint questions</w:t>
            </w:r>
          </w:p>
          <w:p w14:paraId="1D411B87" w14:textId="77777777" w:rsidR="003F03EB" w:rsidRPr="00A038C3" w:rsidRDefault="003F03EB" w:rsidP="00A038C3">
            <w:pPr>
              <w:pStyle w:val="ListParagraph"/>
              <w:widowControl w:val="0"/>
              <w:numPr>
                <w:ilvl w:val="0"/>
                <w:numId w:val="45"/>
              </w:numPr>
              <w:spacing w:line="240" w:lineRule="auto"/>
              <w:rPr>
                <w:rFonts w:ascii="Cambria" w:hAnsi="Cambria"/>
                <w:b/>
                <w:bCs/>
                <w:sz w:val="32"/>
                <w:szCs w:val="32"/>
              </w:rPr>
            </w:pPr>
            <w:r w:rsidRPr="00A038C3">
              <w:rPr>
                <w:rFonts w:ascii="Cambria" w:hAnsi="Cambria"/>
                <w:b/>
                <w:bCs/>
                <w:sz w:val="32"/>
                <w:szCs w:val="32"/>
              </w:rPr>
              <w:t>Complete picture view of sections</w:t>
            </w:r>
          </w:p>
          <w:p w14:paraId="65C9DD36" w14:textId="77777777" w:rsidR="003F03EB" w:rsidRPr="00A038C3" w:rsidRDefault="003F03EB" w:rsidP="00A038C3">
            <w:pPr>
              <w:pStyle w:val="ListParagraph"/>
              <w:widowControl w:val="0"/>
              <w:numPr>
                <w:ilvl w:val="0"/>
                <w:numId w:val="45"/>
              </w:numPr>
              <w:spacing w:line="240" w:lineRule="auto"/>
              <w:rPr>
                <w:rFonts w:ascii="Cambria" w:hAnsi="Cambria"/>
                <w:b/>
                <w:bCs/>
                <w:sz w:val="32"/>
                <w:szCs w:val="32"/>
              </w:rPr>
            </w:pPr>
            <w:r w:rsidRPr="00A038C3">
              <w:rPr>
                <w:rFonts w:ascii="Cambria" w:hAnsi="Cambria"/>
                <w:b/>
                <w:bCs/>
                <w:sz w:val="32"/>
                <w:szCs w:val="32"/>
              </w:rPr>
              <w:t>Answer and discuss questions</w:t>
            </w:r>
          </w:p>
          <w:p w14:paraId="75D10DEF" w14:textId="77777777" w:rsidR="009C6766" w:rsidRPr="006D32FE" w:rsidRDefault="009C6766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9C6766" w:rsidRPr="006D32FE" w14:paraId="3BA6C9C0" w14:textId="77777777" w:rsidTr="000614BD">
        <w:trPr>
          <w:gridAfter w:val="1"/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C6766" w:rsidRPr="006D32FE" w:rsidRDefault="009C6766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lastRenderedPageBreak/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C6766" w:rsidRPr="006D32FE" w:rsidRDefault="009C6766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C6766" w:rsidRPr="006D32FE" w:rsidRDefault="009C6766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D7952E" w14:textId="77777777" w:rsidR="00E20C38" w:rsidRDefault="00E20C38" w:rsidP="00E20C3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3F82E8B1" w14:textId="77777777" w:rsidR="00E20C38" w:rsidRDefault="00E20C38" w:rsidP="00E20C3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-321</w:t>
            </w:r>
          </w:p>
          <w:p w14:paraId="1C25A61F" w14:textId="77777777" w:rsidR="00E20C38" w:rsidRDefault="00E20C38" w:rsidP="00E20C3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 things learned</w:t>
            </w:r>
          </w:p>
          <w:p w14:paraId="6B62A23D" w14:textId="77777777" w:rsidR="00E20C38" w:rsidRDefault="00E20C38" w:rsidP="00E20C3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2 new words understood</w:t>
            </w:r>
          </w:p>
          <w:p w14:paraId="75988913" w14:textId="41F6FA17" w:rsidR="009C6766" w:rsidRPr="006D32FE" w:rsidRDefault="00E20C38" w:rsidP="00E20C3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1 question about the lesson</w:t>
            </w:r>
          </w:p>
        </w:tc>
        <w:tc>
          <w:tcPr>
            <w:tcW w:w="4944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E9B0B" w14:textId="77777777" w:rsidR="009C6766" w:rsidRDefault="00A038C3" w:rsidP="006D32FE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617C6D1B" w14:textId="77777777" w:rsidR="00A038C3" w:rsidRPr="00491D17" w:rsidRDefault="00A038C3" w:rsidP="006D32FE">
            <w:pPr>
              <w:rPr>
                <w:rFonts w:ascii="Cambria" w:hAnsi="Cambria"/>
                <w:color w:val="000000" w:themeColor="text1"/>
                <w:sz w:val="28"/>
                <w:szCs w:val="28"/>
              </w:rPr>
            </w:pPr>
            <w:r w:rsidRPr="00491D17">
              <w:rPr>
                <w:rFonts w:ascii="Cambria" w:hAnsi="Cambria"/>
                <w:color w:val="000000" w:themeColor="text1"/>
                <w:sz w:val="28"/>
                <w:szCs w:val="28"/>
              </w:rPr>
              <w:t xml:space="preserve">TSW Create </w:t>
            </w:r>
          </w:p>
          <w:p w14:paraId="3195FCBF" w14:textId="77777777" w:rsidR="00A038C3" w:rsidRPr="00491D17" w:rsidRDefault="00A038C3" w:rsidP="006D32FE">
            <w:pPr>
              <w:rPr>
                <w:rFonts w:ascii="Cambria" w:hAnsi="Cambria"/>
                <w:i/>
                <w:iCs/>
                <w:color w:val="000000" w:themeColor="text1"/>
                <w:sz w:val="28"/>
                <w:szCs w:val="28"/>
              </w:rPr>
            </w:pPr>
            <w:r w:rsidRPr="00491D17">
              <w:rPr>
                <w:rFonts w:ascii="Cambria" w:hAnsi="Cambria"/>
                <w:color w:val="000000" w:themeColor="text1"/>
                <w:sz w:val="28"/>
                <w:szCs w:val="28"/>
              </w:rPr>
              <w:t xml:space="preserve">KWL chart (What you KNOW, </w:t>
            </w:r>
            <w:proofErr w:type="gramStart"/>
            <w:r w:rsidRPr="00491D17">
              <w:rPr>
                <w:rFonts w:ascii="Cambria" w:hAnsi="Cambria"/>
                <w:color w:val="000000" w:themeColor="text1"/>
                <w:sz w:val="28"/>
                <w:szCs w:val="28"/>
              </w:rPr>
              <w:t>What</w:t>
            </w:r>
            <w:proofErr w:type="gramEnd"/>
            <w:r w:rsidRPr="00491D17">
              <w:rPr>
                <w:rFonts w:ascii="Cambria" w:hAnsi="Cambria"/>
                <w:color w:val="000000" w:themeColor="text1"/>
                <w:sz w:val="28"/>
                <w:szCs w:val="28"/>
              </w:rPr>
              <w:t xml:space="preserve"> you WANT to know, &amp; What you LEARNED </w:t>
            </w:r>
            <w:proofErr w:type="gramStart"/>
            <w:r w:rsidRPr="00491D17">
              <w:rPr>
                <w:rFonts w:ascii="Cambria" w:hAnsi="Cambria"/>
                <w:color w:val="000000" w:themeColor="text1"/>
                <w:sz w:val="28"/>
                <w:szCs w:val="28"/>
              </w:rPr>
              <w:t>8</w:t>
            </w:r>
            <w:r w:rsidRPr="00491D17">
              <w:rPr>
                <w:rFonts w:ascii="Cambria" w:hAnsi="Cambria"/>
                <w:i/>
                <w:iCs/>
                <w:color w:val="000000" w:themeColor="text1"/>
                <w:sz w:val="28"/>
                <w:szCs w:val="28"/>
              </w:rPr>
              <w:t>( minutes</w:t>
            </w:r>
            <w:proofErr w:type="gramEnd"/>
            <w:r w:rsidRPr="00491D17">
              <w:rPr>
                <w:rFonts w:ascii="Cambria" w:hAnsi="Cambria"/>
                <w:i/>
                <w:iCs/>
                <w:color w:val="000000" w:themeColor="text1"/>
                <w:sz w:val="28"/>
                <w:szCs w:val="28"/>
              </w:rPr>
              <w:t>)</w:t>
            </w:r>
          </w:p>
          <w:p w14:paraId="73CBB9B9" w14:textId="29A78494" w:rsidR="00A038C3" w:rsidRPr="006D32FE" w:rsidRDefault="00A038C3" w:rsidP="006D32FE">
            <w:pPr>
              <w:rPr>
                <w:rFonts w:ascii="Cambria" w:hAnsi="Cambria"/>
                <w:sz w:val="20"/>
                <w:szCs w:val="20"/>
              </w:rPr>
            </w:pPr>
            <w:r w:rsidRPr="00491D17">
              <w:rPr>
                <w:rFonts w:ascii="Cambria" w:hAnsi="Cambria"/>
                <w:i/>
                <w:iCs/>
                <w:color w:val="000000" w:themeColor="text1"/>
                <w:sz w:val="28"/>
                <w:szCs w:val="28"/>
              </w:rPr>
              <w:t>Write in complete sentences</w:t>
            </w:r>
          </w:p>
        </w:tc>
        <w:tc>
          <w:tcPr>
            <w:tcW w:w="5245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768204" w14:textId="77777777" w:rsidR="009C6766" w:rsidRDefault="00A038C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6DC5117E" w14:textId="77777777" w:rsidR="00A038C3" w:rsidRPr="00491D17" w:rsidRDefault="00A038C3" w:rsidP="00A038C3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8"/>
                <w:szCs w:val="28"/>
              </w:rPr>
            </w:pPr>
            <w:r w:rsidRPr="00491D17">
              <w:rPr>
                <w:rFonts w:ascii="Cambria" w:hAnsi="Cambria"/>
                <w:color w:val="000000" w:themeColor="text1"/>
                <w:sz w:val="28"/>
                <w:szCs w:val="28"/>
              </w:rPr>
              <w:t>POST-IT as you go</w:t>
            </w:r>
          </w:p>
          <w:p w14:paraId="3C3D0BC1" w14:textId="77777777" w:rsidR="00A038C3" w:rsidRPr="00491D17" w:rsidRDefault="00A038C3" w:rsidP="00A038C3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8"/>
                <w:szCs w:val="28"/>
              </w:rPr>
            </w:pPr>
            <w:r w:rsidRPr="00491D17">
              <w:rPr>
                <w:rFonts w:ascii="Cambria" w:hAnsi="Cambria"/>
                <w:color w:val="000000" w:themeColor="text1"/>
                <w:sz w:val="28"/>
                <w:szCs w:val="28"/>
              </w:rPr>
              <w:t>Students will write on a POST IT 1 idea for a new activity for the class</w:t>
            </w:r>
          </w:p>
          <w:p w14:paraId="0CF8C40E" w14:textId="77777777" w:rsidR="00A038C3" w:rsidRPr="00491D17" w:rsidRDefault="00A038C3" w:rsidP="00A038C3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8"/>
                <w:szCs w:val="28"/>
              </w:rPr>
            </w:pPr>
            <w:r w:rsidRPr="00491D17">
              <w:rPr>
                <w:rFonts w:ascii="Cambria" w:hAnsi="Cambria"/>
                <w:color w:val="000000" w:themeColor="text1"/>
                <w:sz w:val="28"/>
                <w:szCs w:val="28"/>
              </w:rPr>
              <w:t>And 1 point that stood out from the lesson</w:t>
            </w:r>
          </w:p>
          <w:p w14:paraId="3E8617DD" w14:textId="77777777" w:rsidR="00A038C3" w:rsidRPr="00491D17" w:rsidRDefault="00A038C3" w:rsidP="00A038C3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8"/>
                <w:szCs w:val="28"/>
              </w:rPr>
            </w:pPr>
          </w:p>
          <w:p w14:paraId="394E5DC4" w14:textId="77777777" w:rsidR="00A038C3" w:rsidRPr="00491D17" w:rsidRDefault="00A038C3" w:rsidP="00A038C3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8"/>
                <w:szCs w:val="28"/>
              </w:rPr>
            </w:pPr>
          </w:p>
          <w:p w14:paraId="0E6FF1F0" w14:textId="77777777" w:rsidR="00A038C3" w:rsidRPr="00491D17" w:rsidRDefault="00A038C3" w:rsidP="00A038C3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8"/>
                <w:szCs w:val="28"/>
              </w:rPr>
            </w:pPr>
            <w:r w:rsidRPr="00491D17">
              <w:rPr>
                <w:rFonts w:ascii="Cambria" w:hAnsi="Cambria"/>
                <w:color w:val="000000" w:themeColor="text1"/>
                <w:sz w:val="28"/>
                <w:szCs w:val="28"/>
              </w:rPr>
              <w:t>WRITE IN COMPLETE SENTENCES</w:t>
            </w:r>
          </w:p>
          <w:p w14:paraId="77A12D78" w14:textId="77777777" w:rsidR="00A038C3" w:rsidRPr="00491D17" w:rsidRDefault="00A038C3" w:rsidP="00A038C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8"/>
                <w:szCs w:val="28"/>
              </w:rPr>
            </w:pPr>
          </w:p>
          <w:p w14:paraId="5DF2835F" w14:textId="5D678ACE" w:rsidR="00A038C3" w:rsidRPr="006D32FE" w:rsidRDefault="00A038C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9C6766" w:rsidRPr="006D32FE" w14:paraId="7B506449" w14:textId="77777777" w:rsidTr="00852323">
        <w:trPr>
          <w:gridAfter w:val="1"/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C6766" w:rsidRPr="006D32FE" w:rsidRDefault="009C6766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9C6766" w:rsidRPr="006D32FE" w:rsidRDefault="009C6766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EAB0E7" w14:textId="77777777" w:rsidR="00563069" w:rsidRDefault="00563069" w:rsidP="0056306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.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7391521A" w14:textId="77777777" w:rsidR="00563069" w:rsidRDefault="00563069" w:rsidP="0056306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2219A6D8" w14:textId="29079486" w:rsidR="009C6766" w:rsidRPr="006D32FE" w:rsidRDefault="00563069" w:rsidP="0056306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</w:tc>
        <w:tc>
          <w:tcPr>
            <w:tcW w:w="4944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BE1DC" w14:textId="77777777" w:rsidR="009C6766" w:rsidRDefault="00491D17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ollow IEP plan</w:t>
            </w:r>
          </w:p>
          <w:p w14:paraId="64EA8A80" w14:textId="77777777" w:rsidR="00491D17" w:rsidRDefault="00491D17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ollow 504 plan</w:t>
            </w:r>
          </w:p>
          <w:p w14:paraId="3CA8710F" w14:textId="77777777" w:rsidR="00491D17" w:rsidRDefault="00491D17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Use differentiated instruction</w:t>
            </w:r>
          </w:p>
          <w:p w14:paraId="422BC174" w14:textId="77777777" w:rsidR="00491D17" w:rsidRDefault="00491D17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One on one time</w:t>
            </w:r>
          </w:p>
          <w:p w14:paraId="3EDB09A4" w14:textId="422ADB0A" w:rsidR="00491D17" w:rsidRPr="006D32FE" w:rsidRDefault="00491D17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eer tutoring</w:t>
            </w:r>
          </w:p>
        </w:tc>
        <w:tc>
          <w:tcPr>
            <w:tcW w:w="5245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B0C858" w14:textId="77777777" w:rsidR="00491D17" w:rsidRDefault="00491D17" w:rsidP="00491D1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ollow IEP plan</w:t>
            </w:r>
          </w:p>
          <w:p w14:paraId="5D029B07" w14:textId="77777777" w:rsidR="00491D17" w:rsidRDefault="00491D17" w:rsidP="00491D1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ollow 504 plan</w:t>
            </w:r>
          </w:p>
          <w:p w14:paraId="48024B30" w14:textId="77777777" w:rsidR="00491D17" w:rsidRDefault="00491D17" w:rsidP="00491D1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Use differentiated instruction</w:t>
            </w:r>
          </w:p>
          <w:p w14:paraId="1B0B3CA4" w14:textId="77777777" w:rsidR="00491D17" w:rsidRDefault="00491D17" w:rsidP="00491D1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One on one time</w:t>
            </w:r>
          </w:p>
          <w:p w14:paraId="4C79E4EE" w14:textId="19222F01" w:rsidR="009C6766" w:rsidRPr="006D32FE" w:rsidRDefault="00491D17" w:rsidP="00491D1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eer tutoring</w:t>
            </w:r>
          </w:p>
        </w:tc>
      </w:tr>
      <w:tr w:rsidR="009C6766" w:rsidRPr="006D32FE" w14:paraId="1E107C85" w14:textId="77777777" w:rsidTr="005E73D3">
        <w:trPr>
          <w:gridAfter w:val="1"/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9C6766" w:rsidRPr="006D32FE" w:rsidRDefault="009C676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9C6766" w:rsidRPr="006D32FE" w:rsidRDefault="009C676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C96DE" w14:textId="77777777" w:rsidR="009C6766" w:rsidRDefault="00221D6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51F67BF6" w14:textId="3EEFC1C2" w:rsidR="00221D6E" w:rsidRPr="006D32FE" w:rsidRDefault="00221D6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Use google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trnslate</w:t>
            </w:r>
            <w:proofErr w:type="spellEnd"/>
          </w:p>
        </w:tc>
        <w:tc>
          <w:tcPr>
            <w:tcW w:w="4944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38C624" w14:textId="77777777" w:rsidR="00491D17" w:rsidRDefault="00491D17" w:rsidP="00491D1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ollow IEP plan</w:t>
            </w:r>
          </w:p>
          <w:p w14:paraId="151639BC" w14:textId="77777777" w:rsidR="00491D17" w:rsidRDefault="00491D17" w:rsidP="00491D1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ollow 504 plan</w:t>
            </w:r>
          </w:p>
          <w:p w14:paraId="3AE8CF91" w14:textId="2F0DCA7B" w:rsidR="00491D17" w:rsidRDefault="00491D17" w:rsidP="00491D1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llow phone usage for google translate</w:t>
            </w:r>
          </w:p>
          <w:p w14:paraId="10B18EEE" w14:textId="77777777" w:rsidR="00491D17" w:rsidRDefault="00491D17" w:rsidP="00491D1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Use differentiated instruction</w:t>
            </w:r>
          </w:p>
          <w:p w14:paraId="06C50BB1" w14:textId="77777777" w:rsidR="00491D17" w:rsidRDefault="00491D17" w:rsidP="00491D1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One on one time</w:t>
            </w:r>
          </w:p>
          <w:p w14:paraId="740BA34A" w14:textId="505E46DD" w:rsidR="009C6766" w:rsidRPr="006D32FE" w:rsidRDefault="00491D17" w:rsidP="00491D1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eer tutoring</w:t>
            </w:r>
          </w:p>
        </w:tc>
        <w:tc>
          <w:tcPr>
            <w:tcW w:w="5245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EC4954" w14:textId="77777777" w:rsidR="00491D17" w:rsidRDefault="00491D17" w:rsidP="00491D1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ollow IEP plan</w:t>
            </w:r>
          </w:p>
          <w:p w14:paraId="78C61A5E" w14:textId="77777777" w:rsidR="00491D17" w:rsidRDefault="00491D17" w:rsidP="00491D1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ollow 504 plan</w:t>
            </w:r>
          </w:p>
          <w:p w14:paraId="62EE75EB" w14:textId="77777777" w:rsidR="00491D17" w:rsidRDefault="00491D17" w:rsidP="00491D1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llow phone usage for google translate</w:t>
            </w:r>
          </w:p>
          <w:p w14:paraId="712E9641" w14:textId="77777777" w:rsidR="00491D17" w:rsidRDefault="00491D17" w:rsidP="00491D1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Use differentiated instruction</w:t>
            </w:r>
          </w:p>
          <w:p w14:paraId="23472C4F" w14:textId="77777777" w:rsidR="00491D17" w:rsidRDefault="00491D17" w:rsidP="00491D1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One on one time</w:t>
            </w:r>
          </w:p>
          <w:p w14:paraId="535925EB" w14:textId="7C7B8D5D" w:rsidR="009C6766" w:rsidRPr="006D32FE" w:rsidRDefault="00491D17" w:rsidP="00491D1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eer tutoring</w:t>
            </w:r>
          </w:p>
        </w:tc>
      </w:tr>
      <w:tr w:rsidR="009C6766" w:rsidRPr="006D32FE" w14:paraId="59B4D4E8" w14:textId="77777777" w:rsidTr="00851302">
        <w:trPr>
          <w:gridAfter w:val="1"/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9C6766" w:rsidRPr="006D32FE" w:rsidRDefault="009C676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9C6766" w:rsidRPr="006D32FE" w:rsidRDefault="009C676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9C6766" w:rsidRPr="006D32FE" w:rsidRDefault="009C676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9C6766" w:rsidRPr="006D32FE" w:rsidRDefault="009C676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C7149C" w14:textId="77777777" w:rsidR="000C147D" w:rsidRDefault="000C147D" w:rsidP="000C147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Discussions, and writing </w:t>
            </w:r>
            <w:proofErr w:type="gramStart"/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assessment</w:t>
            </w:r>
            <w:proofErr w:type="gramEnd"/>
          </w:p>
          <w:p w14:paraId="4F6E9CEE" w14:textId="77777777" w:rsidR="000C147D" w:rsidRDefault="000C147D" w:rsidP="000C147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point Questions</w:t>
            </w:r>
          </w:p>
          <w:p w14:paraId="618744D4" w14:textId="77777777" w:rsidR="000C147D" w:rsidRDefault="000C147D" w:rsidP="000C147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Quizzes</w:t>
            </w:r>
          </w:p>
          <w:p w14:paraId="19D64379" w14:textId="1D686836" w:rsidR="009C6766" w:rsidRPr="006D32FE" w:rsidRDefault="000C147D" w:rsidP="000C147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sts</w:t>
            </w:r>
          </w:p>
        </w:tc>
        <w:tc>
          <w:tcPr>
            <w:tcW w:w="4944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27034" w14:textId="3FB6CC19" w:rsidR="00491D17" w:rsidRDefault="00491D17" w:rsidP="00491D1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s</w:t>
            </w:r>
          </w:p>
          <w:p w14:paraId="30A77088" w14:textId="77777777" w:rsidR="00491D17" w:rsidRDefault="00491D17" w:rsidP="00491D1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point Questions</w:t>
            </w:r>
          </w:p>
          <w:p w14:paraId="2294CBC7" w14:textId="77777777" w:rsidR="00491D17" w:rsidRDefault="00491D17" w:rsidP="00491D1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Quizzes</w:t>
            </w:r>
          </w:p>
          <w:p w14:paraId="7E38F4A6" w14:textId="415A57E0" w:rsidR="009C6766" w:rsidRPr="006D32FE" w:rsidRDefault="00491D17" w:rsidP="00491D1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sts</w:t>
            </w:r>
          </w:p>
        </w:tc>
        <w:tc>
          <w:tcPr>
            <w:tcW w:w="5245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FD09C8" w14:textId="77777777" w:rsidR="00491D17" w:rsidRDefault="00491D17" w:rsidP="00491D1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Discussions, and writing </w:t>
            </w:r>
            <w:proofErr w:type="gramStart"/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assessment</w:t>
            </w:r>
            <w:proofErr w:type="gramEnd"/>
          </w:p>
          <w:p w14:paraId="046CF6C1" w14:textId="77777777" w:rsidR="00491D17" w:rsidRDefault="00491D17" w:rsidP="00491D1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point Questions</w:t>
            </w:r>
          </w:p>
          <w:p w14:paraId="63430D52" w14:textId="77777777" w:rsidR="00491D17" w:rsidRDefault="00491D17" w:rsidP="00491D1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Quizzes</w:t>
            </w:r>
          </w:p>
          <w:p w14:paraId="49298A8B" w14:textId="1E63005F" w:rsidR="009C6766" w:rsidRPr="006D32FE" w:rsidRDefault="00491D17" w:rsidP="00491D1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sts</w:t>
            </w:r>
          </w:p>
        </w:tc>
      </w:tr>
      <w:tr w:rsidR="009C6766" w:rsidRPr="006D32FE" w14:paraId="5511715C" w14:textId="77777777" w:rsidTr="004C32D6">
        <w:trPr>
          <w:gridAfter w:val="1"/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9C6766" w:rsidRPr="006D32FE" w:rsidRDefault="009C676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9C6766" w:rsidRPr="006D32FE" w:rsidRDefault="009C676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1CFEFE" w14:textId="77777777" w:rsidR="000C147D" w:rsidRDefault="000C147D" w:rsidP="000C147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2C6F016F" w14:textId="77777777" w:rsidR="000C147D" w:rsidRDefault="000C147D" w:rsidP="000C147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736F92C" w14:textId="3996CAC7" w:rsidR="009C6766" w:rsidRPr="006D32FE" w:rsidRDefault="000C147D" w:rsidP="000C147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4944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2025C8" w14:textId="77777777" w:rsidR="00491D17" w:rsidRDefault="00491D17" w:rsidP="00491D1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1A562560" w14:textId="77777777" w:rsidR="00491D17" w:rsidRDefault="00491D17" w:rsidP="00491D1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2BA7B6D3" w14:textId="75E4A4CB" w:rsidR="009C6766" w:rsidRPr="006D32FE" w:rsidRDefault="00491D17" w:rsidP="00491D1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5245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010B8C" w14:textId="77777777" w:rsidR="00491D17" w:rsidRDefault="00491D17" w:rsidP="00491D1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7024BBB8" w14:textId="77777777" w:rsidR="00491D17" w:rsidRDefault="00491D17" w:rsidP="00491D1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74BEC17B" w14:textId="4C427515" w:rsidR="009C6766" w:rsidRPr="006D32FE" w:rsidRDefault="00491D17" w:rsidP="00491D1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</w:tr>
      <w:tr w:rsidR="009C6766" w:rsidRPr="006D32FE" w14:paraId="0F6547DE" w14:textId="77777777" w:rsidTr="009C7A5B">
        <w:trPr>
          <w:gridAfter w:val="1"/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9C6766" w:rsidRPr="006D32FE" w:rsidRDefault="009C676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Extension/Enrichment Activity (s): </w:t>
            </w:r>
          </w:p>
          <w:p w14:paraId="50C4ADAE" w14:textId="77777777" w:rsidR="009C6766" w:rsidRPr="006D32FE" w:rsidRDefault="009C676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9C6766" w:rsidRPr="006D32FE" w:rsidRDefault="009C676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9C6766" w:rsidRPr="006D32FE" w:rsidRDefault="009C676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6182C8" w14:textId="77777777" w:rsidR="000C147D" w:rsidRDefault="000C147D" w:rsidP="000C147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6FE2EE85" w14:textId="77777777" w:rsidR="000C147D" w:rsidRDefault="000C147D" w:rsidP="000C147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75A02EAD" w14:textId="77777777" w:rsidR="009C6766" w:rsidRPr="006D32FE" w:rsidRDefault="009C676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4944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CFCD6D" w14:textId="77777777" w:rsidR="00491D17" w:rsidRDefault="00491D17" w:rsidP="00491D1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C08B88B" w14:textId="77777777" w:rsidR="00491D17" w:rsidRDefault="00491D17" w:rsidP="00491D1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2B40DC52" w14:textId="77777777" w:rsidR="009C6766" w:rsidRPr="006D32FE" w:rsidRDefault="009C676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5245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42C9EB" w14:textId="77777777" w:rsidR="00491D17" w:rsidRDefault="00491D17" w:rsidP="00491D1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72492D6F" w14:textId="77777777" w:rsidR="00491D17" w:rsidRDefault="00491D17" w:rsidP="00491D1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27AF693E" w14:textId="77777777" w:rsidR="009C6766" w:rsidRPr="006D32FE" w:rsidRDefault="009C676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9C6766" w:rsidRPr="006D32FE" w14:paraId="51B3911D" w14:textId="77777777" w:rsidTr="00AC353F">
        <w:trPr>
          <w:gridAfter w:val="1"/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9C6766" w:rsidRDefault="009C676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9C6766" w:rsidRPr="00EB6477" w:rsidRDefault="009C676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9C6766" w:rsidRPr="006D32FE" w:rsidRDefault="009C676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A5A26E" w14:textId="77777777" w:rsidR="000C147D" w:rsidRDefault="000C147D" w:rsidP="000C147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Use computer to research entrepreneurs/inventors</w:t>
            </w:r>
          </w:p>
          <w:p w14:paraId="315511D4" w14:textId="77777777" w:rsidR="000C147D" w:rsidRDefault="000C147D" w:rsidP="000C147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assignments in ECONLOWDOWN.ORG</w:t>
            </w:r>
          </w:p>
          <w:p w14:paraId="1CF62810" w14:textId="77777777" w:rsidR="00D40549" w:rsidRDefault="00D40549" w:rsidP="00D4054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</w:t>
            </w:r>
          </w:p>
          <w:p w14:paraId="34D83EFE" w14:textId="2A6BBA64" w:rsidR="009C6766" w:rsidRPr="006D32FE" w:rsidRDefault="00D40549" w:rsidP="00D4054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isten to section audio</w:t>
            </w:r>
          </w:p>
        </w:tc>
        <w:tc>
          <w:tcPr>
            <w:tcW w:w="4944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7FA37E" w14:textId="77777777" w:rsidR="009C6766" w:rsidRDefault="00491D17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Use computer to research entrepreneurs/inventors</w:t>
            </w:r>
          </w:p>
          <w:p w14:paraId="3516261F" w14:textId="77777777" w:rsidR="00491D17" w:rsidRDefault="00491D17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assignments in ECONLOWDOWN.ORG</w:t>
            </w:r>
          </w:p>
          <w:p w14:paraId="0DD33950" w14:textId="77777777" w:rsidR="00D40549" w:rsidRDefault="00D40549" w:rsidP="00D4054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</w:t>
            </w:r>
          </w:p>
          <w:p w14:paraId="6E4B77B1" w14:textId="7B4A629D" w:rsidR="00491D17" w:rsidRPr="006D32FE" w:rsidRDefault="00D40549" w:rsidP="00D4054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isten to section audio</w:t>
            </w:r>
          </w:p>
        </w:tc>
        <w:tc>
          <w:tcPr>
            <w:tcW w:w="5245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5648AE" w14:textId="77777777" w:rsidR="00491D17" w:rsidRDefault="00491D17" w:rsidP="00491D1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Use computer to research entrepreneurs/inventors</w:t>
            </w:r>
          </w:p>
          <w:p w14:paraId="222F2683" w14:textId="77777777" w:rsidR="00491D17" w:rsidRDefault="00491D17" w:rsidP="00491D1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assignments in ECONLOWDOWN.ORG</w:t>
            </w:r>
          </w:p>
          <w:p w14:paraId="715AF153" w14:textId="77777777" w:rsidR="00D40549" w:rsidRDefault="00D40549" w:rsidP="00D4054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</w:t>
            </w:r>
          </w:p>
          <w:p w14:paraId="6C7EA602" w14:textId="48E8F869" w:rsidR="009C6766" w:rsidRPr="006D32FE" w:rsidRDefault="00D40549" w:rsidP="00D4054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isten to section audio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65594855" w14:textId="04C2DBE5" w:rsidR="00200BA8" w:rsidRPr="004E5ED7" w:rsidRDefault="00200BA8" w:rsidP="004E5ED7">
      <w:pPr>
        <w:rPr>
          <w:rFonts w:ascii="Cambria" w:hAnsi="Cambria"/>
          <w:sz w:val="21"/>
          <w:szCs w:val="21"/>
        </w:rPr>
      </w:pPr>
      <w:r w:rsidRPr="000315E9">
        <w:rPr>
          <w:rFonts w:ascii="Cooper Black" w:hAnsi="Cooper Black"/>
          <w:b/>
          <w:bCs/>
          <w:color w:val="7030A0"/>
          <w:sz w:val="19"/>
          <w:szCs w:val="19"/>
          <w:u w:val="single"/>
        </w:rPr>
        <w:t xml:space="preserve"> </w:t>
      </w:r>
    </w:p>
    <w:p w14:paraId="4A5A3E61" w14:textId="26E77B10" w:rsidR="00825B8B" w:rsidRPr="000315E9" w:rsidRDefault="00825B8B" w:rsidP="00200BA8">
      <w:pPr>
        <w:rPr>
          <w:rFonts w:ascii="Cambria" w:hAnsi="Cambria"/>
          <w:sz w:val="19"/>
          <w:szCs w:val="19"/>
        </w:rPr>
      </w:pPr>
    </w:p>
    <w:sectPr w:rsidR="00825B8B" w:rsidRPr="000315E9" w:rsidSect="00955D52">
      <w:headerReference w:type="default" r:id="rId13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82380C" w14:textId="77777777" w:rsidR="006D4679" w:rsidRDefault="006D4679">
      <w:pPr>
        <w:spacing w:line="240" w:lineRule="auto"/>
      </w:pPr>
      <w:r>
        <w:separator/>
      </w:r>
    </w:p>
  </w:endnote>
  <w:endnote w:type="continuationSeparator" w:id="0">
    <w:p w14:paraId="2D2801A2" w14:textId="77777777" w:rsidR="006D4679" w:rsidRDefault="006D467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724036" w14:textId="77777777" w:rsidR="006D4679" w:rsidRDefault="006D4679">
      <w:pPr>
        <w:spacing w:line="240" w:lineRule="auto"/>
      </w:pPr>
      <w:r>
        <w:separator/>
      </w:r>
    </w:p>
  </w:footnote>
  <w:footnote w:type="continuationSeparator" w:id="0">
    <w:p w14:paraId="604BE8FC" w14:textId="77777777" w:rsidR="006D4679" w:rsidRDefault="006D467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04668B"/>
    <w:multiLevelType w:val="hybridMultilevel"/>
    <w:tmpl w:val="1A4EAA24"/>
    <w:lvl w:ilvl="0" w:tplc="FFEA60E8">
      <w:start w:val="1"/>
      <w:numFmt w:val="lowerLetter"/>
      <w:lvlText w:val="%1."/>
      <w:lvlJc w:val="left"/>
      <w:pPr>
        <w:ind w:left="720" w:hanging="360"/>
      </w:pPr>
      <w:rPr>
        <w:rFonts w:ascii="Arial" w:hAnsi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5457BC"/>
    <w:multiLevelType w:val="hybridMultilevel"/>
    <w:tmpl w:val="CDE07F8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0D79D5"/>
    <w:multiLevelType w:val="hybridMultilevel"/>
    <w:tmpl w:val="4A285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B731E4"/>
    <w:multiLevelType w:val="hybridMultilevel"/>
    <w:tmpl w:val="A7804B0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C16B4E"/>
    <w:multiLevelType w:val="hybridMultilevel"/>
    <w:tmpl w:val="C7DCB762"/>
    <w:lvl w:ilvl="0" w:tplc="B192C3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3CE189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032B2B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C9CA78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4A8901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AE62EA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E0CF13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E6290A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3B430D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22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3993170"/>
    <w:multiLevelType w:val="hybridMultilevel"/>
    <w:tmpl w:val="DFF68D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4805D96"/>
    <w:multiLevelType w:val="hybridMultilevel"/>
    <w:tmpl w:val="164E2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441D5740"/>
    <w:multiLevelType w:val="hybridMultilevel"/>
    <w:tmpl w:val="8E18A4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36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8" w15:restartNumberingAfterBreak="0">
    <w:nsid w:val="52B523A3"/>
    <w:multiLevelType w:val="hybridMultilevel"/>
    <w:tmpl w:val="383CA78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45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60D5381"/>
    <w:multiLevelType w:val="hybridMultilevel"/>
    <w:tmpl w:val="A4FAAF44"/>
    <w:lvl w:ilvl="0" w:tplc="9FC49AA8">
      <w:start w:val="1"/>
      <w:numFmt w:val="lowerLetter"/>
      <w:lvlText w:val="%1."/>
      <w:lvlJc w:val="left"/>
      <w:pPr>
        <w:ind w:left="720" w:hanging="360"/>
      </w:pPr>
      <w:rPr>
        <w:rFonts w:ascii="Arial" w:hAnsi="Arial" w:hint="default"/>
        <w:color w:val="FF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4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20"/>
  </w:num>
  <w:num w:numId="2" w16cid:durableId="463278884">
    <w:abstractNumId w:val="36"/>
  </w:num>
  <w:num w:numId="3" w16cid:durableId="818498380">
    <w:abstractNumId w:val="18"/>
  </w:num>
  <w:num w:numId="4" w16cid:durableId="1727679653">
    <w:abstractNumId w:val="5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52"/>
  </w:num>
  <w:num w:numId="8" w16cid:durableId="414400467">
    <w:abstractNumId w:val="1"/>
  </w:num>
  <w:num w:numId="9" w16cid:durableId="2025785023">
    <w:abstractNumId w:val="11"/>
  </w:num>
  <w:num w:numId="10" w16cid:durableId="12485976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50"/>
  </w:num>
  <w:num w:numId="12" w16cid:durableId="1951207755">
    <w:abstractNumId w:val="49"/>
  </w:num>
  <w:num w:numId="13" w16cid:durableId="19165258">
    <w:abstractNumId w:val="17"/>
  </w:num>
  <w:num w:numId="14" w16cid:durableId="1226456085">
    <w:abstractNumId w:val="22"/>
  </w:num>
  <w:num w:numId="15" w16cid:durableId="1619488783">
    <w:abstractNumId w:val="47"/>
  </w:num>
  <w:num w:numId="16" w16cid:durableId="1520506418">
    <w:abstractNumId w:val="48"/>
  </w:num>
  <w:num w:numId="17" w16cid:durableId="1739016068">
    <w:abstractNumId w:val="34"/>
  </w:num>
  <w:num w:numId="18" w16cid:durableId="710033775">
    <w:abstractNumId w:val="16"/>
  </w:num>
  <w:num w:numId="19" w16cid:durableId="468522544">
    <w:abstractNumId w:val="25"/>
  </w:num>
  <w:num w:numId="20" w16cid:durableId="1988630082">
    <w:abstractNumId w:val="37"/>
  </w:num>
  <w:num w:numId="21" w16cid:durableId="343283307">
    <w:abstractNumId w:val="30"/>
  </w:num>
  <w:num w:numId="22" w16cid:durableId="1286085434">
    <w:abstractNumId w:val="21"/>
  </w:num>
  <w:num w:numId="23" w16cid:durableId="847597138">
    <w:abstractNumId w:val="40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43"/>
  </w:num>
  <w:num w:numId="27" w16cid:durableId="1212764644">
    <w:abstractNumId w:val="42"/>
  </w:num>
  <w:num w:numId="28" w16cid:durableId="1190491959">
    <w:abstractNumId w:val="15"/>
  </w:num>
  <w:num w:numId="29" w16cid:durableId="697198002">
    <w:abstractNumId w:val="23"/>
  </w:num>
  <w:num w:numId="30" w16cid:durableId="1709840788">
    <w:abstractNumId w:val="45"/>
  </w:num>
  <w:num w:numId="31" w16cid:durableId="295457635">
    <w:abstractNumId w:val="39"/>
  </w:num>
  <w:num w:numId="32" w16cid:durableId="184490855">
    <w:abstractNumId w:val="12"/>
  </w:num>
  <w:num w:numId="33" w16cid:durableId="2062053241">
    <w:abstractNumId w:val="29"/>
  </w:num>
  <w:num w:numId="34" w16cid:durableId="601256947">
    <w:abstractNumId w:val="32"/>
  </w:num>
  <w:num w:numId="35" w16cid:durableId="2017417851">
    <w:abstractNumId w:val="31"/>
  </w:num>
  <w:num w:numId="36" w16cid:durableId="1339696670">
    <w:abstractNumId w:val="44"/>
  </w:num>
  <w:num w:numId="37" w16cid:durableId="1716000139">
    <w:abstractNumId w:val="6"/>
  </w:num>
  <w:num w:numId="38" w16cid:durableId="841970411">
    <w:abstractNumId w:val="28"/>
  </w:num>
  <w:num w:numId="39" w16cid:durableId="1576472902">
    <w:abstractNumId w:val="35"/>
  </w:num>
  <w:num w:numId="40" w16cid:durableId="979769624">
    <w:abstractNumId w:val="41"/>
  </w:num>
  <w:num w:numId="41" w16cid:durableId="527446499">
    <w:abstractNumId w:val="7"/>
  </w:num>
  <w:num w:numId="42" w16cid:durableId="1710837702">
    <w:abstractNumId w:val="24"/>
  </w:num>
  <w:num w:numId="43" w16cid:durableId="1023753003">
    <w:abstractNumId w:val="14"/>
  </w:num>
  <w:num w:numId="44" w16cid:durableId="1655641777">
    <w:abstractNumId w:val="27"/>
  </w:num>
  <w:num w:numId="45" w16cid:durableId="174880093">
    <w:abstractNumId w:val="33"/>
  </w:num>
  <w:num w:numId="46" w16cid:durableId="1087111928">
    <w:abstractNumId w:val="9"/>
  </w:num>
  <w:num w:numId="47" w16cid:durableId="809397834">
    <w:abstractNumId w:val="13"/>
  </w:num>
  <w:num w:numId="48" w16cid:durableId="906036117">
    <w:abstractNumId w:val="10"/>
  </w:num>
  <w:num w:numId="49" w16cid:durableId="1469081265">
    <w:abstractNumId w:val="38"/>
  </w:num>
  <w:num w:numId="50" w16cid:durableId="1301040065">
    <w:abstractNumId w:val="26"/>
  </w:num>
  <w:num w:numId="51" w16cid:durableId="364867353">
    <w:abstractNumId w:val="46"/>
  </w:num>
  <w:num w:numId="52" w16cid:durableId="1135565929">
    <w:abstractNumId w:val="5"/>
  </w:num>
  <w:num w:numId="53" w16cid:durableId="544177809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20799"/>
    <w:rsid w:val="00024404"/>
    <w:rsid w:val="00030CA6"/>
    <w:rsid w:val="000315E9"/>
    <w:rsid w:val="00032933"/>
    <w:rsid w:val="00032CF6"/>
    <w:rsid w:val="000331C1"/>
    <w:rsid w:val="00033461"/>
    <w:rsid w:val="00033BA5"/>
    <w:rsid w:val="00044CBA"/>
    <w:rsid w:val="000531DB"/>
    <w:rsid w:val="0005716F"/>
    <w:rsid w:val="0006254D"/>
    <w:rsid w:val="00062699"/>
    <w:rsid w:val="00067523"/>
    <w:rsid w:val="00082F9C"/>
    <w:rsid w:val="00083FD9"/>
    <w:rsid w:val="00087892"/>
    <w:rsid w:val="000901B5"/>
    <w:rsid w:val="00091959"/>
    <w:rsid w:val="00091D32"/>
    <w:rsid w:val="00092571"/>
    <w:rsid w:val="000A52CF"/>
    <w:rsid w:val="000A6EEA"/>
    <w:rsid w:val="000A7D71"/>
    <w:rsid w:val="000B1A2E"/>
    <w:rsid w:val="000B7D40"/>
    <w:rsid w:val="000C147D"/>
    <w:rsid w:val="000C43D1"/>
    <w:rsid w:val="000C6B0C"/>
    <w:rsid w:val="000D0E94"/>
    <w:rsid w:val="000D1CF4"/>
    <w:rsid w:val="000D507B"/>
    <w:rsid w:val="000E36FE"/>
    <w:rsid w:val="000E618D"/>
    <w:rsid w:val="000E67A1"/>
    <w:rsid w:val="000E6FE7"/>
    <w:rsid w:val="000F22A5"/>
    <w:rsid w:val="001108F4"/>
    <w:rsid w:val="0011104D"/>
    <w:rsid w:val="0011546F"/>
    <w:rsid w:val="00121A1F"/>
    <w:rsid w:val="00121C77"/>
    <w:rsid w:val="001223E9"/>
    <w:rsid w:val="001347A0"/>
    <w:rsid w:val="00136232"/>
    <w:rsid w:val="00141408"/>
    <w:rsid w:val="001475C3"/>
    <w:rsid w:val="001507B1"/>
    <w:rsid w:val="0015239A"/>
    <w:rsid w:val="00160666"/>
    <w:rsid w:val="00161597"/>
    <w:rsid w:val="0016394C"/>
    <w:rsid w:val="00163CA6"/>
    <w:rsid w:val="00165822"/>
    <w:rsid w:val="00171106"/>
    <w:rsid w:val="0017795F"/>
    <w:rsid w:val="00184502"/>
    <w:rsid w:val="00185F61"/>
    <w:rsid w:val="00187BF6"/>
    <w:rsid w:val="001908EB"/>
    <w:rsid w:val="001A0360"/>
    <w:rsid w:val="001A09F7"/>
    <w:rsid w:val="001A7730"/>
    <w:rsid w:val="001B05F5"/>
    <w:rsid w:val="001B168C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1D6E"/>
    <w:rsid w:val="00222F98"/>
    <w:rsid w:val="0022340E"/>
    <w:rsid w:val="00230636"/>
    <w:rsid w:val="002352C5"/>
    <w:rsid w:val="00235700"/>
    <w:rsid w:val="00235F45"/>
    <w:rsid w:val="00243141"/>
    <w:rsid w:val="0025053B"/>
    <w:rsid w:val="00262DC1"/>
    <w:rsid w:val="00265FEE"/>
    <w:rsid w:val="00266EE8"/>
    <w:rsid w:val="00266F3B"/>
    <w:rsid w:val="00267D98"/>
    <w:rsid w:val="00270A1D"/>
    <w:rsid w:val="00271D5F"/>
    <w:rsid w:val="0027277D"/>
    <w:rsid w:val="00273DDD"/>
    <w:rsid w:val="0028035B"/>
    <w:rsid w:val="002938D0"/>
    <w:rsid w:val="00293DDC"/>
    <w:rsid w:val="00294ECB"/>
    <w:rsid w:val="00294ED1"/>
    <w:rsid w:val="002A22E5"/>
    <w:rsid w:val="002B6E96"/>
    <w:rsid w:val="002C0C11"/>
    <w:rsid w:val="002C4135"/>
    <w:rsid w:val="002C4D09"/>
    <w:rsid w:val="002D1EAB"/>
    <w:rsid w:val="002D533F"/>
    <w:rsid w:val="002E110D"/>
    <w:rsid w:val="002E3BFE"/>
    <w:rsid w:val="002E5269"/>
    <w:rsid w:val="002E5EC4"/>
    <w:rsid w:val="002E63CD"/>
    <w:rsid w:val="002E64B6"/>
    <w:rsid w:val="002F2CF8"/>
    <w:rsid w:val="00302150"/>
    <w:rsid w:val="00303992"/>
    <w:rsid w:val="003138D7"/>
    <w:rsid w:val="00313B2A"/>
    <w:rsid w:val="003245A2"/>
    <w:rsid w:val="00325CAD"/>
    <w:rsid w:val="00337EDB"/>
    <w:rsid w:val="00341DB6"/>
    <w:rsid w:val="00342011"/>
    <w:rsid w:val="00343612"/>
    <w:rsid w:val="00345EA3"/>
    <w:rsid w:val="0035252C"/>
    <w:rsid w:val="00355704"/>
    <w:rsid w:val="003643CE"/>
    <w:rsid w:val="00365F10"/>
    <w:rsid w:val="0036648D"/>
    <w:rsid w:val="00371E81"/>
    <w:rsid w:val="00381963"/>
    <w:rsid w:val="00382425"/>
    <w:rsid w:val="0038282E"/>
    <w:rsid w:val="0039668A"/>
    <w:rsid w:val="003A079B"/>
    <w:rsid w:val="003B7A01"/>
    <w:rsid w:val="003C230C"/>
    <w:rsid w:val="003C2E29"/>
    <w:rsid w:val="003C4547"/>
    <w:rsid w:val="003D6265"/>
    <w:rsid w:val="003E006A"/>
    <w:rsid w:val="003E01DF"/>
    <w:rsid w:val="003E446D"/>
    <w:rsid w:val="003F03EB"/>
    <w:rsid w:val="00400157"/>
    <w:rsid w:val="00403FDF"/>
    <w:rsid w:val="004161FB"/>
    <w:rsid w:val="00417B98"/>
    <w:rsid w:val="00433BFF"/>
    <w:rsid w:val="004361AD"/>
    <w:rsid w:val="00436220"/>
    <w:rsid w:val="00442474"/>
    <w:rsid w:val="004452A4"/>
    <w:rsid w:val="004547AB"/>
    <w:rsid w:val="00476E1A"/>
    <w:rsid w:val="0048706C"/>
    <w:rsid w:val="00487501"/>
    <w:rsid w:val="00491D17"/>
    <w:rsid w:val="0049208F"/>
    <w:rsid w:val="004963D9"/>
    <w:rsid w:val="004A1AE1"/>
    <w:rsid w:val="004A1BDA"/>
    <w:rsid w:val="004B6D60"/>
    <w:rsid w:val="004C1CDC"/>
    <w:rsid w:val="004C4218"/>
    <w:rsid w:val="004E5ED7"/>
    <w:rsid w:val="004F0806"/>
    <w:rsid w:val="004F4EFB"/>
    <w:rsid w:val="00500180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37CB0"/>
    <w:rsid w:val="00541431"/>
    <w:rsid w:val="00542987"/>
    <w:rsid w:val="00547560"/>
    <w:rsid w:val="0055047B"/>
    <w:rsid w:val="00552FB6"/>
    <w:rsid w:val="0055332E"/>
    <w:rsid w:val="00563069"/>
    <w:rsid w:val="00572052"/>
    <w:rsid w:val="0057206E"/>
    <w:rsid w:val="005773D0"/>
    <w:rsid w:val="00577BD7"/>
    <w:rsid w:val="00582022"/>
    <w:rsid w:val="00585A19"/>
    <w:rsid w:val="00591524"/>
    <w:rsid w:val="005A2787"/>
    <w:rsid w:val="005A4352"/>
    <w:rsid w:val="005A4DB9"/>
    <w:rsid w:val="005A60DC"/>
    <w:rsid w:val="005A720C"/>
    <w:rsid w:val="005A72A6"/>
    <w:rsid w:val="005B3E67"/>
    <w:rsid w:val="005C1680"/>
    <w:rsid w:val="005C27E8"/>
    <w:rsid w:val="005C2C0F"/>
    <w:rsid w:val="005C3C48"/>
    <w:rsid w:val="005D2579"/>
    <w:rsid w:val="005D5C60"/>
    <w:rsid w:val="005E2409"/>
    <w:rsid w:val="005E26FA"/>
    <w:rsid w:val="005E4268"/>
    <w:rsid w:val="005F5848"/>
    <w:rsid w:val="005F7F4F"/>
    <w:rsid w:val="00603574"/>
    <w:rsid w:val="00604BD4"/>
    <w:rsid w:val="0060575D"/>
    <w:rsid w:val="00616EED"/>
    <w:rsid w:val="00621156"/>
    <w:rsid w:val="0062115E"/>
    <w:rsid w:val="0062265A"/>
    <w:rsid w:val="00627B7C"/>
    <w:rsid w:val="006300B6"/>
    <w:rsid w:val="0063236D"/>
    <w:rsid w:val="00633D36"/>
    <w:rsid w:val="00633D9D"/>
    <w:rsid w:val="00636095"/>
    <w:rsid w:val="00636620"/>
    <w:rsid w:val="0064096D"/>
    <w:rsid w:val="0064223C"/>
    <w:rsid w:val="00647D03"/>
    <w:rsid w:val="0065181D"/>
    <w:rsid w:val="0065767B"/>
    <w:rsid w:val="00666D74"/>
    <w:rsid w:val="006679CA"/>
    <w:rsid w:val="0067071E"/>
    <w:rsid w:val="006772C6"/>
    <w:rsid w:val="00680798"/>
    <w:rsid w:val="00686222"/>
    <w:rsid w:val="0069154A"/>
    <w:rsid w:val="006A404F"/>
    <w:rsid w:val="006A52E5"/>
    <w:rsid w:val="006A72A3"/>
    <w:rsid w:val="006B3AD1"/>
    <w:rsid w:val="006B4267"/>
    <w:rsid w:val="006C2ACB"/>
    <w:rsid w:val="006C44A5"/>
    <w:rsid w:val="006D25FC"/>
    <w:rsid w:val="006D32FE"/>
    <w:rsid w:val="006D4679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1BC0"/>
    <w:rsid w:val="00704EE0"/>
    <w:rsid w:val="0071025C"/>
    <w:rsid w:val="00715AFC"/>
    <w:rsid w:val="0072117D"/>
    <w:rsid w:val="00721422"/>
    <w:rsid w:val="00723577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8132A"/>
    <w:rsid w:val="00785D70"/>
    <w:rsid w:val="00790BBA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5B8B"/>
    <w:rsid w:val="0083719C"/>
    <w:rsid w:val="00837C29"/>
    <w:rsid w:val="00844C40"/>
    <w:rsid w:val="008468BC"/>
    <w:rsid w:val="00852259"/>
    <w:rsid w:val="00857F27"/>
    <w:rsid w:val="00860FBC"/>
    <w:rsid w:val="008653CA"/>
    <w:rsid w:val="00865CE8"/>
    <w:rsid w:val="00872BAE"/>
    <w:rsid w:val="00890D11"/>
    <w:rsid w:val="00894EAC"/>
    <w:rsid w:val="00897EEF"/>
    <w:rsid w:val="008A362A"/>
    <w:rsid w:val="008A4BA1"/>
    <w:rsid w:val="008A7EC3"/>
    <w:rsid w:val="008B5B3A"/>
    <w:rsid w:val="008C1F88"/>
    <w:rsid w:val="008D2EA1"/>
    <w:rsid w:val="008E72DA"/>
    <w:rsid w:val="00906657"/>
    <w:rsid w:val="009069FD"/>
    <w:rsid w:val="00913861"/>
    <w:rsid w:val="00917FFB"/>
    <w:rsid w:val="00925459"/>
    <w:rsid w:val="0093144C"/>
    <w:rsid w:val="00945E73"/>
    <w:rsid w:val="009462F8"/>
    <w:rsid w:val="00947985"/>
    <w:rsid w:val="00955D52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7605"/>
    <w:rsid w:val="009C3D72"/>
    <w:rsid w:val="009C6766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38C3"/>
    <w:rsid w:val="00A0518B"/>
    <w:rsid w:val="00A06693"/>
    <w:rsid w:val="00A12B4D"/>
    <w:rsid w:val="00A16126"/>
    <w:rsid w:val="00A16336"/>
    <w:rsid w:val="00A17CBC"/>
    <w:rsid w:val="00A23246"/>
    <w:rsid w:val="00A26358"/>
    <w:rsid w:val="00A317C0"/>
    <w:rsid w:val="00A3505F"/>
    <w:rsid w:val="00A361E5"/>
    <w:rsid w:val="00A36818"/>
    <w:rsid w:val="00A410A7"/>
    <w:rsid w:val="00A50138"/>
    <w:rsid w:val="00A55863"/>
    <w:rsid w:val="00A60798"/>
    <w:rsid w:val="00A64538"/>
    <w:rsid w:val="00A74114"/>
    <w:rsid w:val="00A75B35"/>
    <w:rsid w:val="00A76F6B"/>
    <w:rsid w:val="00A84287"/>
    <w:rsid w:val="00A872A3"/>
    <w:rsid w:val="00A937F4"/>
    <w:rsid w:val="00A95DDC"/>
    <w:rsid w:val="00AA0EB6"/>
    <w:rsid w:val="00AA16F2"/>
    <w:rsid w:val="00AA315E"/>
    <w:rsid w:val="00AA3AA5"/>
    <w:rsid w:val="00AA5D83"/>
    <w:rsid w:val="00AA5EF6"/>
    <w:rsid w:val="00AB267A"/>
    <w:rsid w:val="00AB76FC"/>
    <w:rsid w:val="00AC18F2"/>
    <w:rsid w:val="00AC20E3"/>
    <w:rsid w:val="00AC2B0B"/>
    <w:rsid w:val="00AC2BF3"/>
    <w:rsid w:val="00AD0245"/>
    <w:rsid w:val="00AE2019"/>
    <w:rsid w:val="00AF0BAA"/>
    <w:rsid w:val="00AF0F6C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46D2"/>
    <w:rsid w:val="00B75EF9"/>
    <w:rsid w:val="00B834D3"/>
    <w:rsid w:val="00B84318"/>
    <w:rsid w:val="00B916E7"/>
    <w:rsid w:val="00B971C1"/>
    <w:rsid w:val="00BB375A"/>
    <w:rsid w:val="00BD4E5C"/>
    <w:rsid w:val="00BD4FFF"/>
    <w:rsid w:val="00BD7F46"/>
    <w:rsid w:val="00BE7787"/>
    <w:rsid w:val="00BF215D"/>
    <w:rsid w:val="00C0709C"/>
    <w:rsid w:val="00C14E52"/>
    <w:rsid w:val="00C17172"/>
    <w:rsid w:val="00C27645"/>
    <w:rsid w:val="00C3609A"/>
    <w:rsid w:val="00C420E6"/>
    <w:rsid w:val="00C50CC4"/>
    <w:rsid w:val="00C537A6"/>
    <w:rsid w:val="00C539BF"/>
    <w:rsid w:val="00C6012D"/>
    <w:rsid w:val="00C67235"/>
    <w:rsid w:val="00C72FBD"/>
    <w:rsid w:val="00C75066"/>
    <w:rsid w:val="00C803EF"/>
    <w:rsid w:val="00C80C96"/>
    <w:rsid w:val="00C86963"/>
    <w:rsid w:val="00CA4031"/>
    <w:rsid w:val="00CA4E25"/>
    <w:rsid w:val="00CB398A"/>
    <w:rsid w:val="00CC22EC"/>
    <w:rsid w:val="00CC5B1D"/>
    <w:rsid w:val="00CD3935"/>
    <w:rsid w:val="00CD70E3"/>
    <w:rsid w:val="00CD731F"/>
    <w:rsid w:val="00CE5B86"/>
    <w:rsid w:val="00CE67B7"/>
    <w:rsid w:val="00CF0BB2"/>
    <w:rsid w:val="00CF468C"/>
    <w:rsid w:val="00CF5542"/>
    <w:rsid w:val="00D003CB"/>
    <w:rsid w:val="00D00D80"/>
    <w:rsid w:val="00D0422A"/>
    <w:rsid w:val="00D06D0D"/>
    <w:rsid w:val="00D12444"/>
    <w:rsid w:val="00D1275D"/>
    <w:rsid w:val="00D1348C"/>
    <w:rsid w:val="00D15D13"/>
    <w:rsid w:val="00D33CAF"/>
    <w:rsid w:val="00D3688E"/>
    <w:rsid w:val="00D37FC7"/>
    <w:rsid w:val="00D40549"/>
    <w:rsid w:val="00D4678E"/>
    <w:rsid w:val="00D6684F"/>
    <w:rsid w:val="00D72720"/>
    <w:rsid w:val="00D7352D"/>
    <w:rsid w:val="00D76EBA"/>
    <w:rsid w:val="00D843CA"/>
    <w:rsid w:val="00D8546D"/>
    <w:rsid w:val="00D9377A"/>
    <w:rsid w:val="00D939A9"/>
    <w:rsid w:val="00DA56B6"/>
    <w:rsid w:val="00DA6986"/>
    <w:rsid w:val="00DB0AE5"/>
    <w:rsid w:val="00DB30E5"/>
    <w:rsid w:val="00DB5197"/>
    <w:rsid w:val="00DB74FF"/>
    <w:rsid w:val="00DC2390"/>
    <w:rsid w:val="00DC39CB"/>
    <w:rsid w:val="00DC7BE7"/>
    <w:rsid w:val="00DD4142"/>
    <w:rsid w:val="00DD6DC7"/>
    <w:rsid w:val="00DE65CA"/>
    <w:rsid w:val="00DE7315"/>
    <w:rsid w:val="00E1699D"/>
    <w:rsid w:val="00E20C38"/>
    <w:rsid w:val="00E24B7B"/>
    <w:rsid w:val="00E24DEA"/>
    <w:rsid w:val="00E418B1"/>
    <w:rsid w:val="00E41C33"/>
    <w:rsid w:val="00E469B8"/>
    <w:rsid w:val="00E4727E"/>
    <w:rsid w:val="00E5102F"/>
    <w:rsid w:val="00E55324"/>
    <w:rsid w:val="00E621D4"/>
    <w:rsid w:val="00E67E33"/>
    <w:rsid w:val="00E72D37"/>
    <w:rsid w:val="00E72E0E"/>
    <w:rsid w:val="00E74A9C"/>
    <w:rsid w:val="00E7729B"/>
    <w:rsid w:val="00E778C8"/>
    <w:rsid w:val="00E84D71"/>
    <w:rsid w:val="00E8610F"/>
    <w:rsid w:val="00E86611"/>
    <w:rsid w:val="00E90913"/>
    <w:rsid w:val="00E944C3"/>
    <w:rsid w:val="00EA00D6"/>
    <w:rsid w:val="00EA4E1C"/>
    <w:rsid w:val="00EB3028"/>
    <w:rsid w:val="00EB5FDB"/>
    <w:rsid w:val="00EB6477"/>
    <w:rsid w:val="00EC0BDD"/>
    <w:rsid w:val="00EE0944"/>
    <w:rsid w:val="00EE13E4"/>
    <w:rsid w:val="00EE2281"/>
    <w:rsid w:val="00EF0065"/>
    <w:rsid w:val="00EF04FB"/>
    <w:rsid w:val="00EF6705"/>
    <w:rsid w:val="00F05505"/>
    <w:rsid w:val="00F0782E"/>
    <w:rsid w:val="00F166FC"/>
    <w:rsid w:val="00F23F8D"/>
    <w:rsid w:val="00F30D0F"/>
    <w:rsid w:val="00F36049"/>
    <w:rsid w:val="00F37552"/>
    <w:rsid w:val="00F376E4"/>
    <w:rsid w:val="00F37B08"/>
    <w:rsid w:val="00F42AD3"/>
    <w:rsid w:val="00F56745"/>
    <w:rsid w:val="00F61667"/>
    <w:rsid w:val="00F62BD8"/>
    <w:rsid w:val="00F72621"/>
    <w:rsid w:val="00F7595B"/>
    <w:rsid w:val="00F817DB"/>
    <w:rsid w:val="00F87BB6"/>
    <w:rsid w:val="00FA46AF"/>
    <w:rsid w:val="00FB075A"/>
    <w:rsid w:val="00FB5998"/>
    <w:rsid w:val="00FB71BB"/>
    <w:rsid w:val="00FC12CC"/>
    <w:rsid w:val="00FC2913"/>
    <w:rsid w:val="00FC47CD"/>
    <w:rsid w:val="00FC5336"/>
    <w:rsid w:val="00FD61D5"/>
    <w:rsid w:val="00FF41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character" w:styleId="UnresolvedMention">
    <w:name w:val="Unresolved Mention"/>
    <w:basedOn w:val="DefaultParagraphFont"/>
    <w:uiPriority w:val="99"/>
    <w:semiHidden/>
    <w:unhideWhenUsed/>
    <w:rsid w:val="002306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cstn.powerschool.com/teachers/index.htm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4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9</TotalTime>
  <Pages>7</Pages>
  <Words>1360</Words>
  <Characters>7758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RENA  POSTON</cp:lastModifiedBy>
  <cp:revision>43</cp:revision>
  <cp:lastPrinted>2025-10-03T19:34:00Z</cp:lastPrinted>
  <dcterms:created xsi:type="dcterms:W3CDTF">2025-09-12T19:27:00Z</dcterms:created>
  <dcterms:modified xsi:type="dcterms:W3CDTF">2025-10-03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